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A22FCD" w14:paraId="686D0EF8" w14:textId="77777777" w:rsidTr="00A22FCD">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48E3DB9E" w14:textId="77777777" w:rsidR="00A22FCD" w:rsidRDefault="00A22FCD">
            <w:pPr>
              <w:jc w:val="center"/>
              <w:rPr>
                <w:b/>
                <w:color w:val="1F497D"/>
                <w:lang w:val="tr-TR"/>
              </w:rPr>
            </w:pPr>
            <w:r>
              <w:rPr>
                <w:b/>
                <w:color w:val="1F497D"/>
                <w:lang w:val="tr-TR"/>
              </w:rPr>
              <w:t>I. BÖLÜM (Senato Onayı)</w:t>
            </w:r>
          </w:p>
        </w:tc>
      </w:tr>
      <w:tr w:rsidR="00A22FCD" w14:paraId="0A0AEF20"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AE42061" w14:textId="77777777" w:rsidR="00A22FCD" w:rsidRDefault="00A22FCD">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CBAEC5F" w14:textId="77777777" w:rsidR="00A22FCD" w:rsidRDefault="00A22FCD">
            <w:pPr>
              <w:rPr>
                <w:b/>
                <w:color w:val="1F497D"/>
                <w:sz w:val="22"/>
                <w:szCs w:val="22"/>
                <w:lang w:val="tr-TR"/>
              </w:rPr>
            </w:pPr>
            <w:r>
              <w:rPr>
                <w:b/>
                <w:color w:val="1F497D"/>
                <w:sz w:val="22"/>
                <w:szCs w:val="22"/>
                <w:lang w:val="tr-TR"/>
              </w:rPr>
              <w:t>Meslek Yüksek Okulu</w:t>
            </w:r>
          </w:p>
        </w:tc>
      </w:tr>
      <w:tr w:rsidR="00A22FCD" w14:paraId="075FF539"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608466B4" w14:textId="77777777" w:rsidR="00A22FCD" w:rsidRDefault="00A22FCD">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264FD8D" w14:textId="77777777" w:rsidR="00A22FCD" w:rsidRDefault="00A22FCD">
            <w:pPr>
              <w:rPr>
                <w:b/>
                <w:color w:val="1F497D"/>
                <w:sz w:val="22"/>
                <w:szCs w:val="22"/>
                <w:lang w:val="tr-TR"/>
              </w:rPr>
            </w:pPr>
            <w:r>
              <w:rPr>
                <w:b/>
                <w:color w:val="1F497D"/>
                <w:sz w:val="22"/>
                <w:szCs w:val="22"/>
                <w:lang w:val="tr-TR"/>
              </w:rPr>
              <w:t>Bilgisayar Teknolojileri Programı</w:t>
            </w:r>
          </w:p>
        </w:tc>
      </w:tr>
      <w:tr w:rsidR="00A22FCD" w14:paraId="32409743" w14:textId="77777777" w:rsidTr="00A22FCD">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074F4DDF" w14:textId="77777777" w:rsidR="00A22FCD" w:rsidRDefault="00A22FCD">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086B2667" w14:textId="77777777" w:rsidR="00A22FCD" w:rsidRDefault="00A22FCD">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11ACEE59" w14:textId="77777777" w:rsidR="00A22FCD" w:rsidRDefault="00A22FCD">
            <w:pPr>
              <w:rPr>
                <w:b/>
                <w:color w:val="1F497D"/>
                <w:sz w:val="22"/>
                <w:szCs w:val="22"/>
                <w:lang w:val="tr-TR"/>
              </w:rPr>
            </w:pPr>
          </w:p>
        </w:tc>
      </w:tr>
      <w:tr w:rsidR="00A22FCD" w14:paraId="7E7601ED" w14:textId="77777777" w:rsidTr="00A22FCD">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2F7B164" w14:textId="77777777" w:rsidR="00A22FCD" w:rsidRDefault="00A22FCD">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235D312E" w14:textId="77777777" w:rsidR="00A22FCD" w:rsidRDefault="00A22FCD">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49348242" w14:textId="77777777" w:rsidR="00A22FCD" w:rsidRDefault="00A22FCD">
            <w:pPr>
              <w:rPr>
                <w:b/>
                <w:color w:val="1F497D"/>
                <w:sz w:val="22"/>
                <w:szCs w:val="22"/>
                <w:lang w:val="tr-TR"/>
              </w:rPr>
            </w:pPr>
          </w:p>
        </w:tc>
      </w:tr>
      <w:tr w:rsidR="00A22FCD" w14:paraId="3D10B408" w14:textId="77777777" w:rsidTr="00A22FCD">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034ED24" w14:textId="77777777" w:rsidR="00A22FCD" w:rsidRDefault="00A22FCD">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597A4449" w14:textId="77777777" w:rsidR="00A22FCD" w:rsidRDefault="00A22FCD">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429A85ED" w14:textId="77777777" w:rsidR="00A22FCD" w:rsidRDefault="00A22FCD">
            <w:pPr>
              <w:rPr>
                <w:b/>
                <w:color w:val="1F497D"/>
                <w:sz w:val="22"/>
                <w:szCs w:val="22"/>
                <w:lang w:val="tr-TR"/>
              </w:rPr>
            </w:pPr>
          </w:p>
        </w:tc>
      </w:tr>
      <w:tr w:rsidR="00A22FCD" w14:paraId="60417413"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4D77611" w14:textId="77777777" w:rsidR="00A22FCD" w:rsidRDefault="00A22FCD">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18D937E1" w14:textId="4CF12271" w:rsidR="00A22FCD" w:rsidRDefault="003031CA">
            <w:pPr>
              <w:rPr>
                <w:b/>
                <w:color w:val="1F497D"/>
                <w:sz w:val="22"/>
                <w:szCs w:val="22"/>
                <w:lang w:val="tr-TR"/>
              </w:rPr>
            </w:pPr>
            <w:r>
              <w:rPr>
                <w:b/>
                <w:color w:val="1F497D"/>
                <w:sz w:val="22"/>
                <w:szCs w:val="22"/>
                <w:lang w:val="tr-TR"/>
              </w:rPr>
              <w:t>BTP 205</w:t>
            </w:r>
          </w:p>
        </w:tc>
      </w:tr>
      <w:tr w:rsidR="00A22FCD" w14:paraId="04CA2831"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A0EE5BA" w14:textId="77777777" w:rsidR="00A22FCD" w:rsidRDefault="00A22FCD">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388FEED5" w14:textId="176E60BA" w:rsidR="00A22FCD" w:rsidRDefault="003031CA">
            <w:pPr>
              <w:rPr>
                <w:b/>
                <w:color w:val="1F497D"/>
                <w:sz w:val="22"/>
                <w:szCs w:val="22"/>
                <w:lang w:val="tr-TR"/>
              </w:rPr>
            </w:pPr>
            <w:r>
              <w:rPr>
                <w:b/>
                <w:color w:val="1F497D"/>
                <w:sz w:val="22"/>
                <w:szCs w:val="22"/>
                <w:lang w:val="tr-TR"/>
              </w:rPr>
              <w:t>Nesne Tabanlı Programlama 2</w:t>
            </w:r>
          </w:p>
        </w:tc>
      </w:tr>
      <w:tr w:rsidR="00A22FCD" w14:paraId="15D49032"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5A7485DD" w14:textId="77777777" w:rsidR="00A22FCD" w:rsidRDefault="00A22FCD">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340539D" w14:textId="77777777" w:rsidR="00A22FCD" w:rsidRDefault="00A22FCD">
            <w:pPr>
              <w:rPr>
                <w:b/>
                <w:color w:val="1F4B7B"/>
                <w:sz w:val="22"/>
                <w:szCs w:val="22"/>
                <w:lang w:val="tr-TR"/>
              </w:rPr>
            </w:pPr>
            <w:r>
              <w:rPr>
                <w:b/>
                <w:color w:val="1F497D"/>
                <w:sz w:val="22"/>
                <w:szCs w:val="22"/>
                <w:lang w:val="tr-TR"/>
              </w:rPr>
              <w:t>Türkçe</w:t>
            </w:r>
          </w:p>
        </w:tc>
      </w:tr>
      <w:tr w:rsidR="00A22FCD" w14:paraId="3931A97C"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6AC7FB2" w14:textId="77777777" w:rsidR="00A22FCD" w:rsidRDefault="00A22FCD">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2AB859C" w14:textId="77777777" w:rsidR="00A22FCD" w:rsidRDefault="00A22FCD">
            <w:pPr>
              <w:rPr>
                <w:b/>
                <w:color w:val="1F4B7B"/>
                <w:sz w:val="22"/>
                <w:szCs w:val="22"/>
                <w:lang w:val="tr-TR"/>
              </w:rPr>
            </w:pPr>
            <w:r>
              <w:rPr>
                <w:b/>
                <w:color w:val="1F497D"/>
                <w:sz w:val="22"/>
                <w:szCs w:val="22"/>
                <w:lang w:val="tr-TR"/>
              </w:rPr>
              <w:t>Zorunlu</w:t>
            </w:r>
          </w:p>
        </w:tc>
      </w:tr>
      <w:tr w:rsidR="00A22FCD" w14:paraId="5FA00828"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13FBE9B" w14:textId="77777777" w:rsidR="00A22FCD" w:rsidRDefault="00A22FCD">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58021DD" w14:textId="77777777" w:rsidR="00A22FCD" w:rsidRDefault="00A22FCD">
            <w:pPr>
              <w:rPr>
                <w:b/>
                <w:color w:val="1F4B7B"/>
                <w:sz w:val="22"/>
                <w:szCs w:val="22"/>
                <w:lang w:val="tr-TR"/>
              </w:rPr>
            </w:pPr>
            <w:r>
              <w:rPr>
                <w:b/>
                <w:color w:val="1F497D"/>
                <w:sz w:val="22"/>
                <w:szCs w:val="22"/>
                <w:lang w:val="tr-TR"/>
              </w:rPr>
              <w:t>Ön Lisans Düzeyi</w:t>
            </w:r>
          </w:p>
        </w:tc>
      </w:tr>
      <w:tr w:rsidR="00A22FCD" w14:paraId="5D56ACE1"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965BD73" w14:textId="77777777" w:rsidR="00A22FCD" w:rsidRDefault="00A22FCD">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6F21B33A" w14:textId="1EF31574" w:rsidR="00A22FCD" w:rsidRDefault="00A22FCD">
            <w:pPr>
              <w:rPr>
                <w:b/>
                <w:color w:val="1F4B7B"/>
                <w:sz w:val="22"/>
                <w:szCs w:val="22"/>
                <w:lang w:val="tr-TR"/>
              </w:rPr>
            </w:pPr>
            <w:r>
              <w:rPr>
                <w:b/>
                <w:color w:val="1F497D"/>
                <w:sz w:val="22"/>
                <w:szCs w:val="22"/>
                <w:lang w:val="tr-TR"/>
              </w:rPr>
              <w:t xml:space="preserve">Teori: </w:t>
            </w:r>
            <w:r w:rsidR="005F635D">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7AE598B9" w14:textId="77777777" w:rsidR="00A22FCD" w:rsidRDefault="00A22FCD">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5520FDB2" w14:textId="77777777" w:rsidR="00A22FCD" w:rsidRDefault="00A22FCD">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6DB185AE" w14:textId="77777777" w:rsidR="00A22FCD" w:rsidRDefault="00A22FCD">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4E625341" w14:textId="77777777" w:rsidR="00A22FCD" w:rsidRDefault="00A22FCD">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2D20C5F2" w14:textId="77777777" w:rsidR="00A22FCD" w:rsidRDefault="00A22FCD">
            <w:pPr>
              <w:rPr>
                <w:b/>
                <w:color w:val="1F4B7B"/>
                <w:sz w:val="22"/>
                <w:szCs w:val="22"/>
                <w:lang w:val="tr-TR"/>
              </w:rPr>
            </w:pPr>
          </w:p>
        </w:tc>
      </w:tr>
      <w:tr w:rsidR="00A22FCD" w14:paraId="2404984D"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61331704" w14:textId="77777777" w:rsidR="00A22FCD" w:rsidRDefault="00A22FCD">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0006E826" w14:textId="6E8ACF1E" w:rsidR="00A22FCD" w:rsidRDefault="005F635D">
            <w:pPr>
              <w:rPr>
                <w:b/>
                <w:color w:val="1F4B7B"/>
                <w:sz w:val="22"/>
                <w:szCs w:val="22"/>
                <w:lang w:val="tr-TR"/>
              </w:rPr>
            </w:pPr>
            <w:r>
              <w:rPr>
                <w:b/>
                <w:color w:val="1F4B7B"/>
                <w:sz w:val="22"/>
                <w:szCs w:val="22"/>
                <w:lang w:val="tr-TR"/>
              </w:rPr>
              <w:t>5</w:t>
            </w:r>
          </w:p>
        </w:tc>
      </w:tr>
      <w:tr w:rsidR="00A22FCD" w14:paraId="4A904DB2"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5F53990A" w14:textId="77777777" w:rsidR="00A22FCD" w:rsidRDefault="00A22FCD">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522FEA9" w14:textId="77777777" w:rsidR="00A22FCD" w:rsidRDefault="00A22FCD">
            <w:pPr>
              <w:rPr>
                <w:b/>
                <w:color w:val="1F4B7B"/>
                <w:sz w:val="22"/>
                <w:szCs w:val="22"/>
                <w:lang w:val="tr-TR"/>
              </w:rPr>
            </w:pPr>
            <w:r>
              <w:rPr>
                <w:b/>
                <w:color w:val="1F497D"/>
                <w:sz w:val="22"/>
                <w:szCs w:val="22"/>
                <w:lang w:val="tr-TR"/>
              </w:rPr>
              <w:t>Harf Notu</w:t>
            </w:r>
          </w:p>
        </w:tc>
      </w:tr>
      <w:tr w:rsidR="00A22FCD" w14:paraId="7B21662F" w14:textId="77777777" w:rsidTr="00A22FCD">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1D017743" w14:textId="77777777" w:rsidR="00A22FCD" w:rsidRDefault="00A22FCD">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C4917C2" w14:textId="77777777" w:rsidR="00A22FCD" w:rsidRDefault="00A22FCD">
            <w:pPr>
              <w:rPr>
                <w:b/>
                <w:color w:val="1F4B7B"/>
                <w:sz w:val="22"/>
                <w:szCs w:val="22"/>
                <w:lang w:val="tr-TR"/>
              </w:rPr>
            </w:pPr>
            <w:r>
              <w:rPr>
                <w:b/>
                <w:color w:val="1F4B7B"/>
                <w:sz w:val="22"/>
                <w:szCs w:val="22"/>
                <w:lang w:val="tr-TR"/>
              </w:rPr>
              <w:t>-</w:t>
            </w:r>
          </w:p>
        </w:tc>
      </w:tr>
      <w:tr w:rsidR="00A22FCD" w14:paraId="2024BB77"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B5A0AD1" w14:textId="77777777" w:rsidR="00A22FCD" w:rsidRDefault="00A22FCD">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85DC393" w14:textId="77777777" w:rsidR="00A22FCD" w:rsidRDefault="00A22FCD">
            <w:pPr>
              <w:rPr>
                <w:b/>
                <w:color w:val="1F4B7B"/>
                <w:sz w:val="22"/>
                <w:szCs w:val="22"/>
                <w:lang w:val="tr-TR"/>
              </w:rPr>
            </w:pPr>
            <w:r>
              <w:rPr>
                <w:b/>
                <w:color w:val="1F497D"/>
                <w:sz w:val="22"/>
                <w:szCs w:val="22"/>
                <w:lang w:val="tr-TR"/>
              </w:rPr>
              <w:t>-</w:t>
            </w:r>
          </w:p>
        </w:tc>
      </w:tr>
      <w:tr w:rsidR="00A22FCD" w14:paraId="77C0BD87"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C388EA3" w14:textId="77777777" w:rsidR="00A22FCD" w:rsidRDefault="00A22FCD">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0C4C4DA" w14:textId="77777777" w:rsidR="00A22FCD" w:rsidRDefault="00A22FCD">
            <w:pPr>
              <w:rPr>
                <w:color w:val="262626" w:themeColor="text1" w:themeTint="D9"/>
                <w:sz w:val="22"/>
                <w:szCs w:val="22"/>
                <w:lang w:val="tr-TR"/>
              </w:rPr>
            </w:pPr>
            <w:r>
              <w:rPr>
                <w:color w:val="262626" w:themeColor="text1" w:themeTint="D9"/>
                <w:sz w:val="22"/>
                <w:szCs w:val="22"/>
                <w:lang w:val="tr-TR"/>
              </w:rPr>
              <w:t>-</w:t>
            </w:r>
          </w:p>
        </w:tc>
      </w:tr>
      <w:tr w:rsidR="00A22FCD" w14:paraId="71D36CAE"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833D82F" w14:textId="77777777" w:rsidR="00A22FCD" w:rsidRDefault="00A22FCD">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37F94B88" w14:textId="30482968" w:rsidR="00A22FCD" w:rsidRPr="00D067FA" w:rsidRDefault="00D067FA">
            <w:pPr>
              <w:rPr>
                <w:sz w:val="22"/>
                <w:szCs w:val="22"/>
                <w:lang w:val="tr-TR"/>
              </w:rPr>
            </w:pPr>
            <w:r w:rsidRPr="00D067FA">
              <w:rPr>
                <w:sz w:val="22"/>
                <w:szCs w:val="22"/>
                <w:lang w:val="tr-TR"/>
              </w:rPr>
              <w:t>Bu ders ile öğrenciye; nesne tabanlı bir dil kullanarak program yazımı ile ilgili yeterlikleri kazandırılması amaçlanmaktadır.</w:t>
            </w:r>
          </w:p>
        </w:tc>
      </w:tr>
      <w:tr w:rsidR="00A22FCD" w14:paraId="27CB0201" w14:textId="77777777" w:rsidTr="00A22FCD">
        <w:trPr>
          <w:jc w:val="center"/>
        </w:trPr>
        <w:tc>
          <w:tcPr>
            <w:tcW w:w="1655" w:type="dxa"/>
            <w:tcBorders>
              <w:top w:val="dotted" w:sz="4" w:space="0" w:color="auto"/>
              <w:left w:val="single" w:sz="18" w:space="0" w:color="C0C0C0"/>
              <w:bottom w:val="dotted" w:sz="4" w:space="0" w:color="auto"/>
              <w:right w:val="dotted" w:sz="4" w:space="0" w:color="auto"/>
            </w:tcBorders>
            <w:hideMark/>
          </w:tcPr>
          <w:p w14:paraId="56FD4BF7" w14:textId="77777777" w:rsidR="00A22FCD" w:rsidRDefault="00A22FCD">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4E582D34" w14:textId="48BB30AD" w:rsidR="00A22FCD" w:rsidRDefault="003031CA">
            <w:pPr>
              <w:autoSpaceDE w:val="0"/>
              <w:autoSpaceDN w:val="0"/>
              <w:adjustRightInd w:val="0"/>
              <w:rPr>
                <w:sz w:val="22"/>
                <w:szCs w:val="22"/>
                <w:lang w:val="tr-TR"/>
              </w:rPr>
            </w:pPr>
            <w:r w:rsidRPr="003031CA">
              <w:rPr>
                <w:sz w:val="22"/>
                <w:szCs w:val="22"/>
                <w:lang w:val="tr-TR"/>
              </w:rPr>
              <w:t xml:space="preserve">Standart bileşenler. Gelişmiş bileşenler. </w:t>
            </w:r>
            <w:proofErr w:type="spellStart"/>
            <w:r w:rsidRPr="003031CA">
              <w:rPr>
                <w:sz w:val="22"/>
                <w:szCs w:val="22"/>
                <w:lang w:val="tr-TR"/>
              </w:rPr>
              <w:t>Veritabanı</w:t>
            </w:r>
            <w:proofErr w:type="spellEnd"/>
            <w:r w:rsidRPr="003031CA">
              <w:rPr>
                <w:sz w:val="22"/>
                <w:szCs w:val="22"/>
                <w:lang w:val="tr-TR"/>
              </w:rPr>
              <w:t xml:space="preserve"> bağlantısı. </w:t>
            </w:r>
            <w:proofErr w:type="spellStart"/>
            <w:r w:rsidRPr="003031CA">
              <w:rPr>
                <w:sz w:val="22"/>
                <w:szCs w:val="22"/>
                <w:lang w:val="tr-TR"/>
              </w:rPr>
              <w:t>Veritabanı</w:t>
            </w:r>
            <w:proofErr w:type="spellEnd"/>
            <w:r w:rsidRPr="003031CA">
              <w:rPr>
                <w:sz w:val="22"/>
                <w:szCs w:val="22"/>
                <w:lang w:val="tr-TR"/>
              </w:rPr>
              <w:t xml:space="preserve"> sorguları. Raporlama, büyük çaplı yazılımların tasarlanması, </w:t>
            </w:r>
            <w:proofErr w:type="spellStart"/>
            <w:r w:rsidRPr="003031CA">
              <w:rPr>
                <w:sz w:val="22"/>
                <w:szCs w:val="22"/>
                <w:lang w:val="tr-TR"/>
              </w:rPr>
              <w:t>arayüzler</w:t>
            </w:r>
            <w:proofErr w:type="spellEnd"/>
            <w:r w:rsidRPr="003031CA">
              <w:rPr>
                <w:sz w:val="22"/>
                <w:szCs w:val="22"/>
                <w:lang w:val="tr-TR"/>
              </w:rPr>
              <w:t xml:space="preserve">, soyut sınıflar, grafik kullanıcılı </w:t>
            </w:r>
            <w:proofErr w:type="spellStart"/>
            <w:r w:rsidRPr="003031CA">
              <w:rPr>
                <w:sz w:val="22"/>
                <w:szCs w:val="22"/>
                <w:lang w:val="tr-TR"/>
              </w:rPr>
              <w:t>arayüz</w:t>
            </w:r>
            <w:proofErr w:type="spellEnd"/>
            <w:r w:rsidRPr="003031CA">
              <w:rPr>
                <w:sz w:val="22"/>
                <w:szCs w:val="22"/>
                <w:lang w:val="tr-TR"/>
              </w:rPr>
              <w:t xml:space="preserve"> tasarımı.</w:t>
            </w:r>
          </w:p>
        </w:tc>
      </w:tr>
      <w:tr w:rsidR="00A22FCD" w14:paraId="5FD3A579" w14:textId="77777777" w:rsidTr="00A22FCD">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3218993C" w14:textId="77777777" w:rsidR="00A22FCD" w:rsidRDefault="00A22FCD">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74BB6777" w14:textId="77777777" w:rsidR="00A22FCD" w:rsidRDefault="00A22FCD">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547D23CF" w14:textId="77777777" w:rsidR="00A22FCD" w:rsidRDefault="00A22FCD">
            <w:pPr>
              <w:rPr>
                <w:b/>
                <w:spacing w:val="8"/>
                <w:sz w:val="22"/>
                <w:szCs w:val="22"/>
                <w:lang w:val="tr-TR"/>
              </w:rPr>
            </w:pPr>
            <w:r>
              <w:rPr>
                <w:b/>
                <w:sz w:val="22"/>
                <w:szCs w:val="22"/>
                <w:lang w:val="tr-TR"/>
              </w:rPr>
              <w:t>Dersi başarıyla tamamlayan öğrenciler:</w:t>
            </w:r>
          </w:p>
        </w:tc>
      </w:tr>
      <w:tr w:rsidR="00A22FCD" w14:paraId="091D20E1"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57FF4AA" w14:textId="77777777" w:rsidR="00A22FCD" w:rsidRDefault="00A22FC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8D9F234" w14:textId="77777777" w:rsidR="00A22FCD" w:rsidRDefault="00A22FCD">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4C2D8391" w14:textId="190F08C3" w:rsidR="00A22FCD" w:rsidRPr="00D067FA" w:rsidRDefault="00D067FA" w:rsidP="00D067FA">
            <w:proofErr w:type="spellStart"/>
            <w:r>
              <w:t>P</w:t>
            </w:r>
            <w:r w:rsidRPr="00D067FA">
              <w:t>rogramlama</w:t>
            </w:r>
            <w:proofErr w:type="spellEnd"/>
            <w:r w:rsidRPr="00D067FA">
              <w:t xml:space="preserve"> </w:t>
            </w:r>
            <w:proofErr w:type="spellStart"/>
            <w:r w:rsidRPr="00D067FA">
              <w:t>için</w:t>
            </w:r>
            <w:proofErr w:type="spellEnd"/>
            <w:r w:rsidRPr="00D067FA">
              <w:t xml:space="preserve"> </w:t>
            </w:r>
            <w:proofErr w:type="spellStart"/>
            <w:r w:rsidRPr="00D067FA">
              <w:t>gerekli</w:t>
            </w:r>
            <w:proofErr w:type="spellEnd"/>
            <w:r w:rsidRPr="00D067FA">
              <w:t xml:space="preserve"> </w:t>
            </w:r>
            <w:proofErr w:type="spellStart"/>
            <w:r w:rsidRPr="00D067FA">
              <w:t>yazılımın</w:t>
            </w:r>
            <w:proofErr w:type="spellEnd"/>
            <w:r w:rsidRPr="00D067FA">
              <w:t xml:space="preserve"> </w:t>
            </w:r>
            <w:proofErr w:type="spellStart"/>
            <w:r w:rsidRPr="00D067FA">
              <w:t>ayarlarını</w:t>
            </w:r>
            <w:proofErr w:type="spellEnd"/>
            <w:r w:rsidRPr="00D067FA">
              <w:t xml:space="preserve"> </w:t>
            </w:r>
            <w:proofErr w:type="spellStart"/>
            <w:r w:rsidRPr="00D067FA">
              <w:t>yapabilir</w:t>
            </w:r>
            <w:proofErr w:type="spellEnd"/>
          </w:p>
        </w:tc>
      </w:tr>
      <w:tr w:rsidR="00A22FCD" w14:paraId="32EF7B11"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D830AFD" w14:textId="77777777" w:rsidR="00A22FCD" w:rsidRDefault="00A22FC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7496F0A" w14:textId="77777777" w:rsidR="00A22FCD" w:rsidRDefault="00A22FCD">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0735B864" w14:textId="18DC589B" w:rsidR="00A22FCD" w:rsidRPr="00D067FA" w:rsidRDefault="00D067FA" w:rsidP="00D067FA">
            <w:proofErr w:type="spellStart"/>
            <w:r>
              <w:t>İş</w:t>
            </w:r>
            <w:r w:rsidRPr="00D067FA">
              <w:t>letim</w:t>
            </w:r>
            <w:proofErr w:type="spellEnd"/>
            <w:r w:rsidRPr="00D067FA">
              <w:t xml:space="preserve"> </w:t>
            </w:r>
            <w:proofErr w:type="spellStart"/>
            <w:r w:rsidRPr="00D067FA">
              <w:t>sistemi</w:t>
            </w:r>
            <w:proofErr w:type="spellEnd"/>
            <w:r w:rsidRPr="00D067FA">
              <w:t xml:space="preserve"> </w:t>
            </w:r>
            <w:proofErr w:type="spellStart"/>
            <w:r w:rsidRPr="00D067FA">
              <w:t>tabanlı</w:t>
            </w:r>
            <w:proofErr w:type="spellEnd"/>
            <w:r w:rsidRPr="00D067FA">
              <w:t xml:space="preserve"> </w:t>
            </w:r>
            <w:proofErr w:type="spellStart"/>
            <w:r w:rsidRPr="00D067FA">
              <w:t>temel</w:t>
            </w:r>
            <w:proofErr w:type="spellEnd"/>
            <w:r w:rsidRPr="00D067FA">
              <w:t xml:space="preserve"> </w:t>
            </w:r>
            <w:proofErr w:type="spellStart"/>
            <w:r w:rsidRPr="00D067FA">
              <w:t>uygulama</w:t>
            </w:r>
            <w:proofErr w:type="spellEnd"/>
            <w:r w:rsidRPr="00D067FA">
              <w:t xml:space="preserve"> </w:t>
            </w:r>
            <w:proofErr w:type="spellStart"/>
            <w:r w:rsidRPr="00D067FA">
              <w:t>geliştirebilir</w:t>
            </w:r>
            <w:proofErr w:type="spellEnd"/>
          </w:p>
        </w:tc>
      </w:tr>
      <w:tr w:rsidR="00A22FCD" w14:paraId="5F770B26"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851117F" w14:textId="77777777" w:rsidR="00A22FCD" w:rsidRDefault="00A22FC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918F234" w14:textId="77777777" w:rsidR="00A22FCD" w:rsidRDefault="00A22FCD">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5D109027" w14:textId="6844F1BB" w:rsidR="00A22FCD" w:rsidRPr="00D067FA" w:rsidRDefault="00D067FA" w:rsidP="00D067FA">
            <w:proofErr w:type="spellStart"/>
            <w:r w:rsidRPr="00D067FA">
              <w:t>Işletim</w:t>
            </w:r>
            <w:proofErr w:type="spellEnd"/>
            <w:r w:rsidRPr="00D067FA">
              <w:t xml:space="preserve"> </w:t>
            </w:r>
            <w:proofErr w:type="spellStart"/>
            <w:r w:rsidRPr="00D067FA">
              <w:t>sistemi</w:t>
            </w:r>
            <w:proofErr w:type="spellEnd"/>
            <w:r w:rsidRPr="00D067FA">
              <w:t xml:space="preserve"> </w:t>
            </w:r>
            <w:proofErr w:type="spellStart"/>
            <w:r w:rsidRPr="00D067FA">
              <w:t>tabanlı</w:t>
            </w:r>
            <w:proofErr w:type="spellEnd"/>
            <w:r w:rsidRPr="00D067FA">
              <w:t xml:space="preserve"> </w:t>
            </w:r>
            <w:proofErr w:type="spellStart"/>
            <w:r w:rsidRPr="00D067FA">
              <w:t>ileri</w:t>
            </w:r>
            <w:proofErr w:type="spellEnd"/>
            <w:r w:rsidRPr="00D067FA">
              <w:t xml:space="preserve"> </w:t>
            </w:r>
            <w:proofErr w:type="spellStart"/>
            <w:r w:rsidRPr="00D067FA">
              <w:t>uygulama</w:t>
            </w:r>
            <w:proofErr w:type="spellEnd"/>
            <w:r w:rsidRPr="00D067FA">
              <w:t xml:space="preserve"> </w:t>
            </w:r>
            <w:proofErr w:type="spellStart"/>
            <w:r w:rsidRPr="00D067FA">
              <w:t>geliştirebilir</w:t>
            </w:r>
            <w:proofErr w:type="spellEnd"/>
          </w:p>
        </w:tc>
      </w:tr>
      <w:tr w:rsidR="00A22FCD" w14:paraId="0C354339"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4F3889E" w14:textId="77777777" w:rsidR="00A22FCD" w:rsidRDefault="00A22FC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3DCD111B" w14:textId="77777777" w:rsidR="00A22FCD" w:rsidRDefault="00A22FCD">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7F160E73" w14:textId="1FFD3925" w:rsidR="00A22FCD" w:rsidRPr="00D067FA" w:rsidRDefault="00D067FA" w:rsidP="00D067FA">
            <w:proofErr w:type="spellStart"/>
            <w:r w:rsidRPr="00D067FA">
              <w:t>Nesne</w:t>
            </w:r>
            <w:proofErr w:type="spellEnd"/>
            <w:r w:rsidRPr="00D067FA">
              <w:t xml:space="preserve"> </w:t>
            </w:r>
            <w:proofErr w:type="spellStart"/>
            <w:r w:rsidRPr="00D067FA">
              <w:t>tabanlı</w:t>
            </w:r>
            <w:proofErr w:type="spellEnd"/>
            <w:r w:rsidRPr="00D067FA">
              <w:t xml:space="preserve"> </w:t>
            </w:r>
            <w:proofErr w:type="spellStart"/>
            <w:r w:rsidRPr="00D067FA">
              <w:t>programlama</w:t>
            </w:r>
            <w:proofErr w:type="spellEnd"/>
            <w:r w:rsidRPr="00D067FA">
              <w:t xml:space="preserve"> </w:t>
            </w:r>
            <w:proofErr w:type="spellStart"/>
            <w:r w:rsidRPr="00D067FA">
              <w:t>paradigmalarını</w:t>
            </w:r>
            <w:proofErr w:type="spellEnd"/>
            <w:r w:rsidRPr="00D067FA">
              <w:t xml:space="preserve"> </w:t>
            </w:r>
            <w:proofErr w:type="spellStart"/>
            <w:r w:rsidRPr="00D067FA">
              <w:t>uygulayabilir</w:t>
            </w:r>
            <w:proofErr w:type="spellEnd"/>
          </w:p>
        </w:tc>
      </w:tr>
      <w:tr w:rsidR="00A22FCD" w14:paraId="3D90DE25"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260957B" w14:textId="77777777" w:rsidR="00A22FCD" w:rsidRDefault="00A22FC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E537D3A" w14:textId="77777777" w:rsidR="00A22FCD" w:rsidRDefault="00A22FCD">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63F8097D" w14:textId="3E10AE5D" w:rsidR="00A22FCD" w:rsidRPr="00D067FA" w:rsidRDefault="00D067FA" w:rsidP="00D067FA">
            <w:proofErr w:type="spellStart"/>
            <w:r w:rsidRPr="00D067FA">
              <w:t>Veritabanı</w:t>
            </w:r>
            <w:proofErr w:type="spellEnd"/>
            <w:r w:rsidRPr="00D067FA">
              <w:t xml:space="preserve"> </w:t>
            </w:r>
            <w:proofErr w:type="spellStart"/>
            <w:r w:rsidRPr="00D067FA">
              <w:t>bağlantılı</w:t>
            </w:r>
            <w:proofErr w:type="spellEnd"/>
            <w:r w:rsidRPr="00D067FA">
              <w:t xml:space="preserve"> </w:t>
            </w:r>
            <w:proofErr w:type="spellStart"/>
            <w:r w:rsidRPr="00D067FA">
              <w:t>uygulama</w:t>
            </w:r>
            <w:proofErr w:type="spellEnd"/>
            <w:r w:rsidRPr="00D067FA">
              <w:t xml:space="preserve"> </w:t>
            </w:r>
            <w:proofErr w:type="spellStart"/>
            <w:r w:rsidRPr="00D067FA">
              <w:t>tasarımı</w:t>
            </w:r>
            <w:proofErr w:type="spellEnd"/>
            <w:r w:rsidRPr="00D067FA">
              <w:t xml:space="preserve"> </w:t>
            </w:r>
            <w:proofErr w:type="spellStart"/>
            <w:r w:rsidRPr="00D067FA">
              <w:t>yapabilir</w:t>
            </w:r>
            <w:proofErr w:type="spellEnd"/>
          </w:p>
        </w:tc>
      </w:tr>
      <w:tr w:rsidR="00A22FCD" w14:paraId="6C14DC01" w14:textId="77777777" w:rsidTr="00A22FC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9A71432" w14:textId="77777777" w:rsidR="00A22FCD" w:rsidRDefault="00A22FCD">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19BEAB71" w14:textId="77777777" w:rsidR="00A22FCD" w:rsidRDefault="00A22FCD">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42C3C978" w14:textId="48EBA9D3" w:rsidR="00A22FCD" w:rsidRPr="00D067FA" w:rsidRDefault="00D067FA" w:rsidP="00D067FA">
            <w:proofErr w:type="spellStart"/>
            <w:r w:rsidRPr="00D067FA">
              <w:t>Veritabanı</w:t>
            </w:r>
            <w:proofErr w:type="spellEnd"/>
            <w:r w:rsidRPr="00D067FA">
              <w:t xml:space="preserve"> </w:t>
            </w:r>
            <w:proofErr w:type="spellStart"/>
            <w:r w:rsidRPr="00D067FA">
              <w:t>bağlantılı</w:t>
            </w:r>
            <w:proofErr w:type="spellEnd"/>
            <w:r w:rsidRPr="00D067FA">
              <w:t xml:space="preserve"> </w:t>
            </w:r>
            <w:proofErr w:type="spellStart"/>
            <w:r w:rsidRPr="00D067FA">
              <w:t>uygulama</w:t>
            </w:r>
            <w:proofErr w:type="spellEnd"/>
            <w:r w:rsidRPr="00D067FA">
              <w:t xml:space="preserve"> </w:t>
            </w:r>
            <w:proofErr w:type="spellStart"/>
            <w:r w:rsidRPr="00D067FA">
              <w:t>geliştirebilir</w:t>
            </w:r>
            <w:proofErr w:type="spellEnd"/>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0A11DD" w14:paraId="3F855012" w14:textId="77777777" w:rsidTr="000A11DD">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1615059F" w14:textId="77777777" w:rsidR="000A11DD" w:rsidRDefault="000A11DD">
            <w:pPr>
              <w:jc w:val="center"/>
              <w:rPr>
                <w:b/>
                <w:color w:val="1F497D"/>
                <w:lang w:val="tr-TR"/>
              </w:rPr>
            </w:pPr>
            <w:r>
              <w:rPr>
                <w:b/>
                <w:color w:val="1F497D"/>
                <w:lang w:val="tr-TR"/>
              </w:rPr>
              <w:t>II. BÖLÜM (Fakülte Kurulu Onayı)</w:t>
            </w:r>
          </w:p>
        </w:tc>
      </w:tr>
      <w:tr w:rsidR="000A11DD" w14:paraId="4ED29AF5" w14:textId="77777777" w:rsidTr="000A11DD">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785D9BED" w14:textId="77777777" w:rsidR="000A11DD" w:rsidRDefault="000A11DD">
            <w:pPr>
              <w:rPr>
                <w:b/>
                <w:color w:val="1F497D"/>
                <w:sz w:val="20"/>
                <w:szCs w:val="20"/>
                <w:lang w:val="tr-TR"/>
              </w:rPr>
            </w:pPr>
          </w:p>
          <w:p w14:paraId="3A33C7B0" w14:textId="77777777" w:rsidR="000A11DD" w:rsidRDefault="000A11DD">
            <w:pPr>
              <w:rPr>
                <w:b/>
                <w:color w:val="1F497D"/>
                <w:sz w:val="20"/>
                <w:szCs w:val="20"/>
                <w:lang w:val="tr-TR"/>
              </w:rPr>
            </w:pPr>
            <w:r>
              <w:rPr>
                <w:b/>
                <w:color w:val="1F497D"/>
                <w:sz w:val="20"/>
                <w:szCs w:val="20"/>
                <w:lang w:val="tr-TR"/>
              </w:rPr>
              <w:t>Temel Çıktılar</w:t>
            </w:r>
          </w:p>
          <w:p w14:paraId="6F8076B0" w14:textId="77777777" w:rsidR="000A11DD" w:rsidRDefault="000A11DD">
            <w:pPr>
              <w:rPr>
                <w:b/>
                <w:color w:val="1F497D"/>
                <w:sz w:val="20"/>
                <w:szCs w:val="20"/>
                <w:lang w:val="tr-TR"/>
              </w:rPr>
            </w:pPr>
          </w:p>
          <w:p w14:paraId="2E563048" w14:textId="77777777" w:rsidR="000A11DD" w:rsidRDefault="000A11DD">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3B86F4D3" w14:textId="77777777" w:rsidR="000A11DD" w:rsidRDefault="000A11DD">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436B251C" w14:textId="77777777" w:rsidR="000A11DD" w:rsidRDefault="000A11DD">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007B7094" w14:textId="77777777" w:rsidR="000A11DD" w:rsidRDefault="000A11DD">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1A9A833B" w14:textId="77777777" w:rsidR="000A11DD" w:rsidRDefault="000A11DD">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34A94162" w14:textId="77777777" w:rsidR="000A11DD" w:rsidRDefault="000A11DD">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5C3E0E80" w14:textId="77777777" w:rsidR="000A11DD" w:rsidRDefault="000A11DD">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53BF280B" w14:textId="77777777" w:rsidR="000A11DD" w:rsidRDefault="000A11DD">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67700091" w14:textId="77777777" w:rsidR="000A11DD" w:rsidRDefault="000A11DD">
            <w:pPr>
              <w:jc w:val="center"/>
              <w:rPr>
                <w:b/>
                <w:color w:val="1F497D"/>
                <w:sz w:val="20"/>
                <w:szCs w:val="20"/>
                <w:lang w:val="tr-TR"/>
              </w:rPr>
            </w:pPr>
            <w:r>
              <w:rPr>
                <w:b/>
                <w:color w:val="1F497D"/>
                <w:sz w:val="20"/>
                <w:szCs w:val="20"/>
                <w:lang w:val="tr-TR"/>
              </w:rPr>
              <w:t>ÖÇ6</w:t>
            </w:r>
          </w:p>
        </w:tc>
      </w:tr>
      <w:tr w:rsidR="000A11DD" w14:paraId="5832C751" w14:textId="77777777" w:rsidTr="000A11D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08F9282"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EF42F1D" w14:textId="77777777" w:rsidR="000A11DD" w:rsidRDefault="000A11DD">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18C0339F" w14:textId="77777777" w:rsidR="000A11DD" w:rsidRDefault="000A11DD">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890FB3"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2C194F" w14:textId="77777777" w:rsidR="000A11DD" w:rsidRDefault="000A11DD">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D3D4A3"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9146C9"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555120"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8163D1A" w14:textId="77777777" w:rsidR="000A11DD" w:rsidRDefault="000A11DD">
            <w:pPr>
              <w:jc w:val="center"/>
              <w:rPr>
                <w:b/>
                <w:color w:val="1F497D"/>
                <w:sz w:val="20"/>
                <w:szCs w:val="20"/>
                <w:lang w:val="tr-TR"/>
              </w:rPr>
            </w:pPr>
            <w:r>
              <w:rPr>
                <w:b/>
                <w:color w:val="1F497D"/>
                <w:sz w:val="20"/>
                <w:szCs w:val="20"/>
                <w:lang w:val="tr-TR"/>
              </w:rPr>
              <w:t>1</w:t>
            </w:r>
          </w:p>
        </w:tc>
      </w:tr>
      <w:tr w:rsidR="000A11DD" w14:paraId="1618E114" w14:textId="77777777" w:rsidTr="000A11D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F154319"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DBBD34C" w14:textId="77777777" w:rsidR="000A11DD" w:rsidRDefault="000A11DD">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09A5F3D0" w14:textId="77777777" w:rsidR="000A11DD" w:rsidRDefault="000A11DD">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8726F0"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ED9DC0"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C9C369"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5A8C3B"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C27B4B"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A00A724" w14:textId="77777777" w:rsidR="000A11DD" w:rsidRDefault="000A11DD">
            <w:pPr>
              <w:jc w:val="center"/>
              <w:rPr>
                <w:b/>
                <w:color w:val="1F497D"/>
                <w:sz w:val="20"/>
                <w:szCs w:val="20"/>
                <w:lang w:val="tr-TR"/>
              </w:rPr>
            </w:pPr>
            <w:r>
              <w:rPr>
                <w:b/>
                <w:color w:val="1F497D"/>
                <w:sz w:val="20"/>
                <w:szCs w:val="20"/>
                <w:lang w:val="tr-TR"/>
              </w:rPr>
              <w:t>1</w:t>
            </w:r>
          </w:p>
        </w:tc>
      </w:tr>
      <w:tr w:rsidR="000A11DD" w14:paraId="61C2467F" w14:textId="77777777" w:rsidTr="000A11D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37F7D4D"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CF6E649" w14:textId="77777777" w:rsidR="000A11DD" w:rsidRDefault="000A11DD">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6ED6D44" w14:textId="77777777" w:rsidR="000A11DD" w:rsidRDefault="000A11DD">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858F0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CC409A"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1D73DF9"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9712DC1"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F53D12"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C34D454" w14:textId="77777777" w:rsidR="000A11DD" w:rsidRDefault="000A11DD">
            <w:pPr>
              <w:jc w:val="center"/>
              <w:rPr>
                <w:b/>
                <w:color w:val="1F497D"/>
                <w:sz w:val="20"/>
                <w:szCs w:val="20"/>
                <w:lang w:val="tr-TR"/>
              </w:rPr>
            </w:pPr>
            <w:r>
              <w:rPr>
                <w:b/>
                <w:color w:val="1F497D"/>
                <w:sz w:val="20"/>
                <w:szCs w:val="20"/>
                <w:lang w:val="tr-TR"/>
              </w:rPr>
              <w:t>2</w:t>
            </w:r>
          </w:p>
        </w:tc>
      </w:tr>
      <w:tr w:rsidR="000A11DD" w14:paraId="2F74B438" w14:textId="77777777" w:rsidTr="000A11D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751767E0"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DF8F23D" w14:textId="77777777" w:rsidR="000A11DD" w:rsidRDefault="000A11DD">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7271DD5B" w14:textId="77777777" w:rsidR="000A11DD" w:rsidRDefault="000A11DD">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545EC0A"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67CF867"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5246CE"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673404D"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76A05D"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7F2FA2F" w14:textId="77777777" w:rsidR="000A11DD" w:rsidRDefault="000A11DD">
            <w:pPr>
              <w:jc w:val="center"/>
              <w:rPr>
                <w:b/>
                <w:color w:val="1F497D"/>
                <w:sz w:val="20"/>
                <w:szCs w:val="20"/>
                <w:lang w:val="tr-TR"/>
              </w:rPr>
            </w:pPr>
            <w:r>
              <w:rPr>
                <w:b/>
                <w:color w:val="1F497D"/>
                <w:sz w:val="20"/>
                <w:szCs w:val="20"/>
                <w:lang w:val="tr-TR"/>
              </w:rPr>
              <w:t>1</w:t>
            </w:r>
          </w:p>
        </w:tc>
      </w:tr>
      <w:tr w:rsidR="000A11DD" w14:paraId="7AD9EA97" w14:textId="77777777" w:rsidTr="000A11DD">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B328556"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C320889" w14:textId="77777777" w:rsidR="000A11DD" w:rsidRDefault="000A11DD">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367E56DF" w14:textId="77777777" w:rsidR="000A11DD" w:rsidRDefault="000A11DD">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D78074"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67BB02"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7DFF89"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3C1135F"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10ECDE"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15BD3D2" w14:textId="77777777" w:rsidR="000A11DD" w:rsidRDefault="000A11DD">
            <w:pPr>
              <w:jc w:val="center"/>
              <w:rPr>
                <w:b/>
                <w:color w:val="1F497D"/>
                <w:sz w:val="20"/>
                <w:szCs w:val="20"/>
                <w:lang w:val="tr-TR"/>
              </w:rPr>
            </w:pPr>
            <w:r>
              <w:rPr>
                <w:b/>
                <w:color w:val="1F497D"/>
                <w:sz w:val="20"/>
                <w:szCs w:val="20"/>
                <w:lang w:val="tr-TR"/>
              </w:rPr>
              <w:t>3</w:t>
            </w:r>
          </w:p>
        </w:tc>
      </w:tr>
      <w:tr w:rsidR="000A11DD" w14:paraId="7533592D" w14:textId="77777777" w:rsidTr="000A11DD">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50991C1"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B2945FF" w14:textId="77777777" w:rsidR="000A11DD" w:rsidRDefault="000A11DD">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696F19E8" w14:textId="77777777" w:rsidR="000A11DD" w:rsidRDefault="000A11DD">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41C40D"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0B20B6"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F28E81"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51C108"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672566"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0129D8F" w14:textId="77777777" w:rsidR="000A11DD" w:rsidRDefault="000A11DD">
            <w:pPr>
              <w:jc w:val="center"/>
              <w:rPr>
                <w:b/>
                <w:color w:val="1F497D"/>
                <w:sz w:val="20"/>
                <w:szCs w:val="20"/>
                <w:lang w:val="tr-TR"/>
              </w:rPr>
            </w:pPr>
            <w:r>
              <w:rPr>
                <w:b/>
                <w:color w:val="1F497D"/>
                <w:sz w:val="20"/>
                <w:szCs w:val="20"/>
                <w:lang w:val="tr-TR"/>
              </w:rPr>
              <w:t>2</w:t>
            </w:r>
          </w:p>
        </w:tc>
      </w:tr>
      <w:tr w:rsidR="000A11DD" w14:paraId="7E20B62D" w14:textId="77777777" w:rsidTr="000A11DD">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4DF11892" w14:textId="77777777" w:rsidR="000A11DD" w:rsidRDefault="000A11DD">
            <w:pPr>
              <w:rPr>
                <w:b/>
                <w:color w:val="1F497D"/>
                <w:sz w:val="20"/>
                <w:szCs w:val="20"/>
                <w:lang w:val="tr-TR"/>
              </w:rPr>
            </w:pPr>
          </w:p>
          <w:p w14:paraId="35487161" w14:textId="77777777" w:rsidR="000A11DD" w:rsidRDefault="000A11DD">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373275FF" w14:textId="77777777" w:rsidR="000A11DD" w:rsidRDefault="000A11DD">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25E596B9" w14:textId="77777777" w:rsidR="000A11DD" w:rsidRDefault="000A11DD">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D3FDF0"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6C1CC03"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BC5140"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85ED01"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E1F072"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CD1F7EA" w14:textId="77777777" w:rsidR="000A11DD" w:rsidRDefault="000A11DD">
            <w:pPr>
              <w:jc w:val="center"/>
              <w:rPr>
                <w:b/>
                <w:color w:val="1F497D"/>
                <w:sz w:val="20"/>
                <w:szCs w:val="20"/>
                <w:lang w:val="tr-TR"/>
              </w:rPr>
            </w:pPr>
            <w:r>
              <w:rPr>
                <w:b/>
                <w:color w:val="1F497D"/>
                <w:sz w:val="20"/>
                <w:szCs w:val="20"/>
                <w:lang w:val="tr-TR"/>
              </w:rPr>
              <w:t>3</w:t>
            </w:r>
          </w:p>
        </w:tc>
      </w:tr>
      <w:tr w:rsidR="000A11DD" w14:paraId="576C5A29"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7F9EB50"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9C5256B" w14:textId="77777777" w:rsidR="000A11DD" w:rsidRDefault="000A11DD">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7B394D0A" w14:textId="77777777" w:rsidR="000A11DD" w:rsidRDefault="000A11DD">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04D6A4C"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F3D495"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92F0BFA"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EB6A55"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5B2A06" w14:textId="77777777" w:rsidR="000A11DD" w:rsidRDefault="000A11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A681EA5" w14:textId="77777777" w:rsidR="000A11DD" w:rsidRDefault="000A11DD">
            <w:pPr>
              <w:jc w:val="center"/>
              <w:rPr>
                <w:b/>
                <w:color w:val="1F497D"/>
                <w:sz w:val="20"/>
                <w:szCs w:val="20"/>
                <w:lang w:val="tr-TR"/>
              </w:rPr>
            </w:pPr>
            <w:r>
              <w:rPr>
                <w:b/>
                <w:color w:val="1F497D"/>
                <w:sz w:val="20"/>
                <w:szCs w:val="20"/>
                <w:lang w:val="tr-TR"/>
              </w:rPr>
              <w:t>3</w:t>
            </w:r>
          </w:p>
        </w:tc>
      </w:tr>
      <w:tr w:rsidR="000A11DD" w14:paraId="22E50A34"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2CBB5E7"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C0E450C" w14:textId="77777777" w:rsidR="000A11DD" w:rsidRDefault="000A11DD">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1A7BA704" w14:textId="77777777" w:rsidR="000A11DD" w:rsidRDefault="000A11DD">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C30D2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DBB289"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5CFBCD"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634ACA2"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DCF8F6E"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EBE3ADD" w14:textId="77777777" w:rsidR="000A11DD" w:rsidRDefault="000A11DD">
            <w:pPr>
              <w:jc w:val="center"/>
              <w:rPr>
                <w:b/>
                <w:color w:val="1F497D"/>
                <w:sz w:val="20"/>
                <w:szCs w:val="20"/>
                <w:lang w:val="tr-TR"/>
              </w:rPr>
            </w:pPr>
            <w:r>
              <w:rPr>
                <w:b/>
                <w:color w:val="1F497D"/>
                <w:sz w:val="20"/>
                <w:szCs w:val="20"/>
                <w:lang w:val="tr-TR"/>
              </w:rPr>
              <w:t>2</w:t>
            </w:r>
          </w:p>
        </w:tc>
      </w:tr>
      <w:tr w:rsidR="000A11DD" w14:paraId="1A78EB20"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7C51F2B"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04989E3" w14:textId="77777777" w:rsidR="000A11DD" w:rsidRDefault="000A11DD">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503BBE6D" w14:textId="77777777" w:rsidR="000A11DD" w:rsidRDefault="000A11DD">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F054A45"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FEF769"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662F6A"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35DF28"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BEDFB8"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99955AF" w14:textId="77777777" w:rsidR="000A11DD" w:rsidRDefault="000A11DD">
            <w:pPr>
              <w:jc w:val="center"/>
              <w:rPr>
                <w:b/>
                <w:color w:val="1F497D"/>
                <w:sz w:val="20"/>
                <w:szCs w:val="20"/>
                <w:lang w:val="tr-TR"/>
              </w:rPr>
            </w:pPr>
            <w:r>
              <w:rPr>
                <w:b/>
                <w:color w:val="1F497D"/>
                <w:sz w:val="20"/>
                <w:szCs w:val="20"/>
                <w:lang w:val="tr-TR"/>
              </w:rPr>
              <w:t>2</w:t>
            </w:r>
          </w:p>
        </w:tc>
      </w:tr>
      <w:tr w:rsidR="000A11DD" w14:paraId="70510B8D"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BE0E838"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E396BA8" w14:textId="77777777" w:rsidR="000A11DD" w:rsidRDefault="000A11DD">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2BE3F887" w14:textId="77777777" w:rsidR="000A11DD" w:rsidRDefault="000A11DD">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C22D7B"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57AABE"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3DF371"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CB12DA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309C29"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7E3917B" w14:textId="77777777" w:rsidR="000A11DD" w:rsidRDefault="000A11DD">
            <w:pPr>
              <w:jc w:val="center"/>
              <w:rPr>
                <w:b/>
                <w:color w:val="1F497D"/>
                <w:sz w:val="20"/>
                <w:szCs w:val="20"/>
                <w:lang w:val="tr-TR"/>
              </w:rPr>
            </w:pPr>
            <w:r>
              <w:rPr>
                <w:b/>
                <w:color w:val="1F497D"/>
                <w:sz w:val="20"/>
                <w:szCs w:val="20"/>
                <w:lang w:val="tr-TR"/>
              </w:rPr>
              <w:t>2</w:t>
            </w:r>
          </w:p>
        </w:tc>
      </w:tr>
      <w:tr w:rsidR="000A11DD" w14:paraId="47E47319"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0350167"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C83BCE3" w14:textId="77777777" w:rsidR="000A11DD" w:rsidRDefault="000A11DD">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24F21CAB" w14:textId="77777777" w:rsidR="000A11DD" w:rsidRDefault="000A11DD">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429B8B"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1561204"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FDFA4B"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377FD17"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354048" w14:textId="77777777" w:rsidR="000A11DD" w:rsidRDefault="000A11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2EEFFDB2" w14:textId="77777777" w:rsidR="000A11DD" w:rsidRDefault="000A11DD">
            <w:pPr>
              <w:jc w:val="center"/>
              <w:rPr>
                <w:b/>
                <w:color w:val="1F497D"/>
                <w:sz w:val="20"/>
                <w:szCs w:val="20"/>
                <w:lang w:val="tr-TR"/>
              </w:rPr>
            </w:pPr>
            <w:r>
              <w:rPr>
                <w:b/>
                <w:color w:val="1F497D"/>
                <w:sz w:val="20"/>
                <w:szCs w:val="20"/>
                <w:lang w:val="tr-TR"/>
              </w:rPr>
              <w:t>1</w:t>
            </w:r>
          </w:p>
        </w:tc>
      </w:tr>
      <w:tr w:rsidR="000A11DD" w14:paraId="74652A0A"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2207354"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1F530E9" w14:textId="77777777" w:rsidR="000A11DD" w:rsidRDefault="000A11DD">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46623ADA" w14:textId="77777777" w:rsidR="000A11DD" w:rsidRDefault="000A11DD">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789FBA"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B9476F0"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A3C34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868E4C"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70DD2D9"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85EB57C" w14:textId="77777777" w:rsidR="000A11DD" w:rsidRDefault="000A11DD">
            <w:pPr>
              <w:jc w:val="center"/>
              <w:rPr>
                <w:b/>
                <w:color w:val="1F497D"/>
                <w:sz w:val="20"/>
                <w:szCs w:val="20"/>
                <w:lang w:val="tr-TR"/>
              </w:rPr>
            </w:pPr>
            <w:r>
              <w:rPr>
                <w:b/>
                <w:color w:val="1F497D"/>
                <w:sz w:val="20"/>
                <w:szCs w:val="20"/>
                <w:lang w:val="tr-TR"/>
              </w:rPr>
              <w:t>2</w:t>
            </w:r>
          </w:p>
        </w:tc>
      </w:tr>
      <w:tr w:rsidR="000A11DD" w14:paraId="5EE4C9C5" w14:textId="77777777" w:rsidTr="000A11DD">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80AB339" w14:textId="77777777" w:rsidR="000A11DD" w:rsidRDefault="000A11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D8A79A1" w14:textId="77777777" w:rsidR="000A11DD" w:rsidRDefault="000A11DD">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44691338" w14:textId="77777777" w:rsidR="000A11DD" w:rsidRDefault="000A11DD">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131D65"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5B5B3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C66D25"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56186F"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F414B1"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3FCAB73F" w14:textId="77777777" w:rsidR="000A11DD" w:rsidRDefault="000A11DD">
            <w:pPr>
              <w:jc w:val="center"/>
              <w:rPr>
                <w:b/>
                <w:color w:val="1F497D"/>
                <w:sz w:val="20"/>
                <w:szCs w:val="20"/>
                <w:lang w:val="tr-TR"/>
              </w:rPr>
            </w:pPr>
            <w:r>
              <w:rPr>
                <w:b/>
                <w:color w:val="1F497D"/>
                <w:sz w:val="20"/>
                <w:szCs w:val="20"/>
                <w:lang w:val="tr-TR"/>
              </w:rPr>
              <w:t>2</w:t>
            </w:r>
          </w:p>
        </w:tc>
      </w:tr>
      <w:tr w:rsidR="000A11DD" w14:paraId="116CB876" w14:textId="77777777" w:rsidTr="000A11DD">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A1D7B43" w14:textId="77777777" w:rsidR="000A11DD" w:rsidRDefault="000A11DD">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280E7403" w14:textId="77777777" w:rsidR="000A11DD" w:rsidRDefault="000A11DD">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4D85532F" w14:textId="77777777" w:rsidR="000A11DD" w:rsidRDefault="000A11DD">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ED4FF7A"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C59B726"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8D3FFC0"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38074583"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A02877D" w14:textId="77777777" w:rsidR="000A11DD" w:rsidRDefault="000A11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hideMark/>
          </w:tcPr>
          <w:p w14:paraId="1E14722C" w14:textId="77777777" w:rsidR="000A11DD" w:rsidRDefault="000A11DD">
            <w:pPr>
              <w:jc w:val="center"/>
              <w:rPr>
                <w:b/>
                <w:color w:val="1F497D"/>
                <w:sz w:val="20"/>
                <w:szCs w:val="20"/>
                <w:lang w:val="tr-TR"/>
              </w:rPr>
            </w:pPr>
            <w:r>
              <w:rPr>
                <w:b/>
                <w:color w:val="1F497D"/>
                <w:sz w:val="20"/>
                <w:szCs w:val="20"/>
                <w:lang w:val="tr-TR"/>
              </w:rPr>
              <w:t>2</w:t>
            </w:r>
          </w:p>
        </w:tc>
      </w:tr>
    </w:tbl>
    <w:p w14:paraId="12ED3C5E" w14:textId="77777777" w:rsidR="000A11DD" w:rsidRDefault="000A11DD" w:rsidP="000A11DD">
      <w:pPr>
        <w:rPr>
          <w:sz w:val="22"/>
          <w:szCs w:val="22"/>
          <w:lang w:val="tr-TR"/>
        </w:rPr>
      </w:pPr>
    </w:p>
    <w:p w14:paraId="3231B026" w14:textId="77777777" w:rsidR="000A11DD" w:rsidRDefault="000A11DD" w:rsidP="000A11DD">
      <w:pPr>
        <w:rPr>
          <w:sz w:val="20"/>
          <w:szCs w:val="20"/>
          <w:lang w:val="tr-TR"/>
        </w:rPr>
      </w:pPr>
      <w:r>
        <w:rPr>
          <w:sz w:val="20"/>
          <w:szCs w:val="20"/>
          <w:lang w:val="tr-TR"/>
        </w:rPr>
        <w:t>1= Alt seviyede destekliyor</w:t>
      </w:r>
    </w:p>
    <w:p w14:paraId="373F7F04" w14:textId="77777777" w:rsidR="000A11DD" w:rsidRDefault="000A11DD" w:rsidP="000A11DD">
      <w:pPr>
        <w:rPr>
          <w:sz w:val="20"/>
          <w:szCs w:val="20"/>
          <w:lang w:val="tr-TR"/>
        </w:rPr>
      </w:pPr>
      <w:r>
        <w:rPr>
          <w:sz w:val="20"/>
          <w:szCs w:val="20"/>
          <w:lang w:val="tr-TR"/>
        </w:rPr>
        <w:t>2= Orta seviyede destekliyor</w:t>
      </w:r>
    </w:p>
    <w:p w14:paraId="19F894CC" w14:textId="77777777" w:rsidR="000A11DD" w:rsidRDefault="000A11DD" w:rsidP="000A11DD">
      <w:pPr>
        <w:rPr>
          <w:sz w:val="20"/>
          <w:szCs w:val="20"/>
          <w:lang w:val="tr-TR"/>
        </w:rPr>
      </w:pPr>
      <w:r>
        <w:rPr>
          <w:sz w:val="20"/>
          <w:szCs w:val="20"/>
          <w:lang w:val="tr-TR"/>
        </w:rPr>
        <w:t>3= Üst seviyede destekliyor</w:t>
      </w:r>
    </w:p>
    <w:p w14:paraId="70710F80" w14:textId="77777777" w:rsidR="000A11DD" w:rsidRDefault="000A11DD" w:rsidP="000A11DD">
      <w:pPr>
        <w:rPr>
          <w:sz w:val="22"/>
          <w:szCs w:val="22"/>
          <w:lang w:val="tr-TR"/>
        </w:rPr>
      </w:pPr>
      <w:r>
        <w:rPr>
          <w:sz w:val="22"/>
          <w:szCs w:val="22"/>
          <w:lang w:val="tr-TR"/>
        </w:rPr>
        <w:br w:type="page"/>
      </w:r>
    </w:p>
    <w:p w14:paraId="06DB7B70" w14:textId="229874C4"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DC7A79" w14:paraId="697654D0" w14:textId="77777777" w:rsidTr="00DC7A79">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25E1FB67" w14:textId="77777777" w:rsidR="00DC7A79" w:rsidRDefault="00DC7A79">
            <w:pPr>
              <w:jc w:val="center"/>
              <w:rPr>
                <w:b/>
                <w:lang w:val="tr-TR"/>
              </w:rPr>
            </w:pPr>
            <w:r>
              <w:rPr>
                <w:b/>
                <w:color w:val="1F497D"/>
                <w:lang w:val="tr-TR"/>
              </w:rPr>
              <w:t>III. BÖLÜM (Bölüm Kurulunda Görüşülür)</w:t>
            </w:r>
          </w:p>
        </w:tc>
      </w:tr>
      <w:tr w:rsidR="00DC7A79" w14:paraId="3DF17E78" w14:textId="77777777" w:rsidTr="00DC7A79">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7BA0AAD1" w14:textId="77777777" w:rsidR="00DC7A79" w:rsidRDefault="00DC7A79">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5DC60C69" w14:textId="77777777" w:rsidR="00DC7A79" w:rsidRDefault="00DC7A79">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11D6F4FC" w14:textId="77777777" w:rsidR="00DC7A79" w:rsidRDefault="00DC7A79">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7E811D0B" w14:textId="77777777" w:rsidR="00DC7A79" w:rsidRDefault="00DC7A79">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3A44235C" w14:textId="77777777" w:rsidR="00DC7A79" w:rsidRDefault="00DC7A79">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630D5DB5" w14:textId="77777777" w:rsidR="00DC7A79" w:rsidRDefault="00DC7A79">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12D0C811" w14:textId="77777777" w:rsidR="00DC7A79" w:rsidRDefault="00DC7A79">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6E97E973" w14:textId="77777777" w:rsidR="00DC7A79" w:rsidRDefault="00DC7A79">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54E3C03C" w14:textId="77777777" w:rsidR="00DC7A79" w:rsidRDefault="00DC7A79">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4052A785" w14:textId="77777777" w:rsidR="00DC7A79" w:rsidRDefault="00DC7A79">
            <w:pPr>
              <w:rPr>
                <w:b/>
                <w:color w:val="1F497D"/>
                <w:sz w:val="20"/>
                <w:szCs w:val="20"/>
                <w:lang w:val="tr-TR"/>
              </w:rPr>
            </w:pPr>
          </w:p>
        </w:tc>
      </w:tr>
      <w:tr w:rsidR="00DC7A79" w14:paraId="6C16D9D9"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48DA3AC"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8CCF4C4" w14:textId="77777777" w:rsidR="00DC7A79" w:rsidRDefault="00DC7A79">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69D709FF" w14:textId="77777777" w:rsidR="00DC7A79" w:rsidRDefault="00DC7A79">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79A77325" w14:textId="2BA5931D" w:rsidR="00DC7A79" w:rsidRDefault="00D42738">
            <w:pPr>
              <w:rPr>
                <w:sz w:val="20"/>
                <w:szCs w:val="20"/>
                <w:lang w:val="tr-TR"/>
              </w:rPr>
            </w:pPr>
            <w:r w:rsidRPr="00D42738">
              <w:rPr>
                <w:sz w:val="20"/>
                <w:szCs w:val="20"/>
                <w:lang w:val="tr-TR"/>
              </w:rPr>
              <w:t>Nesne Tabanlı Programlama İçin Yazılım Kurarak Ayarlarını Yapmak</w:t>
            </w:r>
          </w:p>
        </w:tc>
        <w:tc>
          <w:tcPr>
            <w:tcW w:w="150" w:type="dxa"/>
            <w:tcBorders>
              <w:top w:val="dotted" w:sz="4" w:space="0" w:color="auto"/>
              <w:left w:val="dotted" w:sz="4" w:space="0" w:color="auto"/>
              <w:bottom w:val="dotted" w:sz="4" w:space="0" w:color="auto"/>
              <w:right w:val="dotted" w:sz="4" w:space="0" w:color="auto"/>
            </w:tcBorders>
            <w:vAlign w:val="center"/>
          </w:tcPr>
          <w:p w14:paraId="27F947C8"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1438884"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6D90705"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EEF2734"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7BFCE4E"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45A6D11" w14:textId="77777777" w:rsidR="00DC7A79" w:rsidRDefault="00DC7A79">
            <w:pPr>
              <w:jc w:val="center"/>
              <w:rPr>
                <w:sz w:val="18"/>
                <w:szCs w:val="18"/>
                <w:lang w:val="tr-TR"/>
              </w:rPr>
            </w:pPr>
          </w:p>
        </w:tc>
      </w:tr>
      <w:tr w:rsidR="00DC7A79" w14:paraId="2DA19DE3"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3B04E45"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B79165" w14:textId="77777777" w:rsidR="00DC7A79" w:rsidRDefault="00DC7A79">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6651B1D8" w14:textId="77777777" w:rsidR="00DC7A79" w:rsidRDefault="00DC7A79">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6720A9B9" w14:textId="06323CBD" w:rsidR="00DC7A79" w:rsidRDefault="00D42738">
            <w:pPr>
              <w:rPr>
                <w:sz w:val="20"/>
                <w:szCs w:val="20"/>
                <w:lang w:val="tr-TR"/>
              </w:rPr>
            </w:pPr>
            <w:r w:rsidRPr="00D42738">
              <w:rPr>
                <w:sz w:val="20"/>
                <w:szCs w:val="20"/>
                <w:lang w:val="tr-TR"/>
              </w:rPr>
              <w:t>Programlama Dilinin Temel Deyimleriyle Konsol Uygulamaları Hazırlamak</w:t>
            </w:r>
          </w:p>
        </w:tc>
        <w:tc>
          <w:tcPr>
            <w:tcW w:w="150" w:type="dxa"/>
            <w:tcBorders>
              <w:top w:val="dotted" w:sz="4" w:space="0" w:color="auto"/>
              <w:left w:val="dotted" w:sz="4" w:space="0" w:color="auto"/>
              <w:bottom w:val="dotted" w:sz="4" w:space="0" w:color="auto"/>
              <w:right w:val="dotted" w:sz="4" w:space="0" w:color="auto"/>
            </w:tcBorders>
            <w:vAlign w:val="center"/>
          </w:tcPr>
          <w:p w14:paraId="6B1BFA84"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6691C4"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8F2D0C4"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63FAA66"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378D190"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D0C583C" w14:textId="77777777" w:rsidR="00DC7A79" w:rsidRDefault="00DC7A79">
            <w:pPr>
              <w:jc w:val="center"/>
              <w:rPr>
                <w:sz w:val="18"/>
                <w:szCs w:val="18"/>
                <w:lang w:val="tr-TR"/>
              </w:rPr>
            </w:pPr>
          </w:p>
        </w:tc>
      </w:tr>
      <w:tr w:rsidR="00DC7A79" w14:paraId="6FF1D451"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C32C7C3"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3264374" w14:textId="77777777" w:rsidR="00DC7A79" w:rsidRDefault="00DC7A79">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5DF69B25" w14:textId="77777777" w:rsidR="00DC7A79" w:rsidRDefault="00DC7A79">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58AACAC2" w14:textId="5CB0837E" w:rsidR="00DC7A79" w:rsidRDefault="00D42738">
            <w:pPr>
              <w:rPr>
                <w:sz w:val="20"/>
                <w:szCs w:val="20"/>
                <w:lang w:val="tr-TR"/>
              </w:rPr>
            </w:pPr>
            <w:r w:rsidRPr="00D42738">
              <w:rPr>
                <w:sz w:val="20"/>
                <w:szCs w:val="20"/>
                <w:lang w:val="tr-TR"/>
              </w:rPr>
              <w:t>Programlama Dilinin Temel Deyimleriyle İşletim Sistemi Tabanlı Uygulamaları Hazırlamak</w:t>
            </w:r>
          </w:p>
        </w:tc>
        <w:tc>
          <w:tcPr>
            <w:tcW w:w="150" w:type="dxa"/>
            <w:tcBorders>
              <w:top w:val="dotted" w:sz="4" w:space="0" w:color="auto"/>
              <w:left w:val="dotted" w:sz="4" w:space="0" w:color="auto"/>
              <w:bottom w:val="dotted" w:sz="4" w:space="0" w:color="auto"/>
              <w:right w:val="dotted" w:sz="4" w:space="0" w:color="auto"/>
            </w:tcBorders>
            <w:vAlign w:val="center"/>
          </w:tcPr>
          <w:p w14:paraId="2B315908"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F31589B"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320FDD6"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3B6D82D"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8902397"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CB2519D" w14:textId="77777777" w:rsidR="00DC7A79" w:rsidRDefault="00DC7A79">
            <w:pPr>
              <w:jc w:val="center"/>
              <w:rPr>
                <w:sz w:val="18"/>
                <w:szCs w:val="18"/>
                <w:lang w:val="tr-TR"/>
              </w:rPr>
            </w:pPr>
          </w:p>
        </w:tc>
      </w:tr>
      <w:tr w:rsidR="00DC7A79" w14:paraId="1B060603"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B6B10ED"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5752459" w14:textId="77777777" w:rsidR="00DC7A79" w:rsidRDefault="00DC7A79">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3A00326A" w14:textId="77777777" w:rsidR="00DC7A79" w:rsidRDefault="00DC7A79">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349ADC4F" w14:textId="09AA1EAF" w:rsidR="00DC7A79" w:rsidRDefault="00D42738">
            <w:pPr>
              <w:rPr>
                <w:sz w:val="20"/>
                <w:szCs w:val="20"/>
                <w:lang w:val="tr-TR"/>
              </w:rPr>
            </w:pPr>
            <w:r w:rsidRPr="00D42738">
              <w:rPr>
                <w:sz w:val="20"/>
                <w:szCs w:val="20"/>
                <w:lang w:val="tr-TR"/>
              </w:rPr>
              <w:t>Karar Kontrol Deyimleri, Döngü Kontrol Deyimleri</w:t>
            </w:r>
          </w:p>
        </w:tc>
        <w:tc>
          <w:tcPr>
            <w:tcW w:w="150" w:type="dxa"/>
            <w:tcBorders>
              <w:top w:val="dotted" w:sz="4" w:space="0" w:color="auto"/>
              <w:left w:val="dotted" w:sz="4" w:space="0" w:color="auto"/>
              <w:bottom w:val="dotted" w:sz="4" w:space="0" w:color="auto"/>
              <w:right w:val="dotted" w:sz="4" w:space="0" w:color="auto"/>
            </w:tcBorders>
            <w:vAlign w:val="center"/>
          </w:tcPr>
          <w:p w14:paraId="34028756"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0EB067"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E92482B"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CE770EA"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5E38BF0"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57C423D" w14:textId="77777777" w:rsidR="00DC7A79" w:rsidRDefault="00DC7A79">
            <w:pPr>
              <w:jc w:val="center"/>
              <w:rPr>
                <w:sz w:val="18"/>
                <w:szCs w:val="18"/>
                <w:lang w:val="tr-TR"/>
              </w:rPr>
            </w:pPr>
          </w:p>
        </w:tc>
      </w:tr>
      <w:tr w:rsidR="00DC7A79" w14:paraId="077F1497"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121717D"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B0B9E6E" w14:textId="77777777" w:rsidR="00DC7A79" w:rsidRDefault="00DC7A79">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57C9A984" w14:textId="77777777" w:rsidR="00DC7A79" w:rsidRDefault="00DC7A79">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6E7918B3" w14:textId="6A68DD9F" w:rsidR="00DC7A79" w:rsidRDefault="00D42738">
            <w:pPr>
              <w:rPr>
                <w:sz w:val="20"/>
                <w:szCs w:val="20"/>
                <w:lang w:val="tr-TR"/>
              </w:rPr>
            </w:pPr>
            <w:r w:rsidRPr="00D42738">
              <w:rPr>
                <w:sz w:val="20"/>
                <w:szCs w:val="20"/>
                <w:lang w:val="tr-TR"/>
              </w:rPr>
              <w:t>Kontrol Nesneleri ve Diziler</w:t>
            </w:r>
          </w:p>
        </w:tc>
        <w:tc>
          <w:tcPr>
            <w:tcW w:w="150" w:type="dxa"/>
            <w:tcBorders>
              <w:top w:val="dotted" w:sz="4" w:space="0" w:color="auto"/>
              <w:left w:val="dotted" w:sz="4" w:space="0" w:color="auto"/>
              <w:bottom w:val="dotted" w:sz="4" w:space="0" w:color="auto"/>
              <w:right w:val="dotted" w:sz="4" w:space="0" w:color="auto"/>
            </w:tcBorders>
            <w:vAlign w:val="center"/>
          </w:tcPr>
          <w:p w14:paraId="36B56C83"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9109D34"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D6BB5E6"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82E0282"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82319C8"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5A0DE5C" w14:textId="77777777" w:rsidR="00DC7A79" w:rsidRDefault="00DC7A79">
            <w:pPr>
              <w:jc w:val="center"/>
              <w:rPr>
                <w:sz w:val="18"/>
                <w:szCs w:val="18"/>
                <w:lang w:val="tr-TR"/>
              </w:rPr>
            </w:pPr>
          </w:p>
        </w:tc>
      </w:tr>
      <w:tr w:rsidR="00DC7A79" w14:paraId="30E02525"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1459BEE"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67BC058" w14:textId="77777777" w:rsidR="00DC7A79" w:rsidRDefault="00DC7A79">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648EC35D" w14:textId="77777777" w:rsidR="00DC7A79" w:rsidRDefault="00DC7A79">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53E9A6FE" w14:textId="13FAC0DB" w:rsidR="00DC7A79" w:rsidRDefault="00D42738">
            <w:pPr>
              <w:rPr>
                <w:sz w:val="20"/>
                <w:szCs w:val="20"/>
                <w:lang w:val="tr-TR"/>
              </w:rPr>
            </w:pPr>
            <w:r w:rsidRPr="00D42738">
              <w:rPr>
                <w:sz w:val="20"/>
                <w:szCs w:val="20"/>
                <w:lang w:val="tr-TR"/>
              </w:rPr>
              <w:t>Kontrol Nesneleri ve Diziler</w:t>
            </w:r>
          </w:p>
        </w:tc>
        <w:tc>
          <w:tcPr>
            <w:tcW w:w="150" w:type="dxa"/>
            <w:tcBorders>
              <w:top w:val="dotted" w:sz="4" w:space="0" w:color="auto"/>
              <w:left w:val="dotted" w:sz="4" w:space="0" w:color="auto"/>
              <w:bottom w:val="dotted" w:sz="4" w:space="0" w:color="auto"/>
              <w:right w:val="dotted" w:sz="4" w:space="0" w:color="auto"/>
            </w:tcBorders>
            <w:vAlign w:val="center"/>
          </w:tcPr>
          <w:p w14:paraId="45B840CE"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89AF334"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B70FFF5"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91853B0"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54F602D"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1298501" w14:textId="77777777" w:rsidR="00DC7A79" w:rsidRDefault="00DC7A79">
            <w:pPr>
              <w:jc w:val="center"/>
              <w:rPr>
                <w:sz w:val="18"/>
                <w:szCs w:val="18"/>
                <w:lang w:val="tr-TR"/>
              </w:rPr>
            </w:pPr>
          </w:p>
        </w:tc>
      </w:tr>
      <w:tr w:rsidR="00DC7A79" w14:paraId="0FEDE05E"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1FDD59C"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1F8867F" w14:textId="77777777" w:rsidR="00DC7A79" w:rsidRDefault="00DC7A79">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564C7689" w14:textId="77777777" w:rsidR="00DC7A79" w:rsidRDefault="00DC7A79">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4E6C5766" w14:textId="1C651FFF" w:rsidR="00DC7A79" w:rsidRDefault="00D42738">
            <w:pPr>
              <w:rPr>
                <w:sz w:val="20"/>
                <w:szCs w:val="20"/>
                <w:lang w:val="tr-TR"/>
              </w:rPr>
            </w:pPr>
            <w:r w:rsidRPr="00D42738">
              <w:rPr>
                <w:sz w:val="20"/>
                <w:szCs w:val="20"/>
                <w:lang w:val="tr-TR"/>
              </w:rPr>
              <w:t>Nesne Kullanımı ve Operatörler</w:t>
            </w:r>
          </w:p>
        </w:tc>
        <w:tc>
          <w:tcPr>
            <w:tcW w:w="150" w:type="dxa"/>
            <w:tcBorders>
              <w:top w:val="dotted" w:sz="4" w:space="0" w:color="auto"/>
              <w:left w:val="dotted" w:sz="4" w:space="0" w:color="auto"/>
              <w:bottom w:val="dotted" w:sz="4" w:space="0" w:color="auto"/>
              <w:right w:val="dotted" w:sz="4" w:space="0" w:color="auto"/>
            </w:tcBorders>
            <w:vAlign w:val="center"/>
          </w:tcPr>
          <w:p w14:paraId="2D61BC52"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9826E95"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BD906F9"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FED44D1"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C75CEE9"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E8F70F9" w14:textId="77777777" w:rsidR="00DC7A79" w:rsidRDefault="00DC7A79">
            <w:pPr>
              <w:jc w:val="center"/>
              <w:rPr>
                <w:sz w:val="18"/>
                <w:szCs w:val="18"/>
                <w:lang w:val="tr-TR"/>
              </w:rPr>
            </w:pPr>
          </w:p>
        </w:tc>
      </w:tr>
      <w:tr w:rsidR="00DC7A79" w14:paraId="1E75AFFB"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3C53CCF"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0BA8FB1" w14:textId="77777777" w:rsidR="00DC7A79" w:rsidRDefault="00DC7A79">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00273F83" w14:textId="77777777" w:rsidR="00DC7A79" w:rsidRDefault="00DC7A79">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7CBC3FA1" w14:textId="21C513A0" w:rsidR="00DC7A79" w:rsidRDefault="00D42738">
            <w:pPr>
              <w:rPr>
                <w:sz w:val="20"/>
                <w:szCs w:val="20"/>
                <w:lang w:val="tr-TR"/>
              </w:rPr>
            </w:pPr>
            <w:r w:rsidRPr="00D42738">
              <w:rPr>
                <w:sz w:val="20"/>
                <w:szCs w:val="20"/>
                <w:lang w:val="tr-TR"/>
              </w:rPr>
              <w:t>Standart Fonksiyonlar, Kullanıcı Tanımlı Fonksiyonlar</w:t>
            </w:r>
          </w:p>
        </w:tc>
        <w:tc>
          <w:tcPr>
            <w:tcW w:w="150" w:type="dxa"/>
            <w:tcBorders>
              <w:top w:val="dotted" w:sz="4" w:space="0" w:color="auto"/>
              <w:left w:val="dotted" w:sz="4" w:space="0" w:color="auto"/>
              <w:bottom w:val="dotted" w:sz="4" w:space="0" w:color="auto"/>
              <w:right w:val="dotted" w:sz="4" w:space="0" w:color="auto"/>
            </w:tcBorders>
            <w:vAlign w:val="center"/>
          </w:tcPr>
          <w:p w14:paraId="5CE208C9"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677F4A3"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2F10774"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3B7B8BF"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A37356E"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3097FBA" w14:textId="77777777" w:rsidR="00DC7A79" w:rsidRDefault="00DC7A79">
            <w:pPr>
              <w:jc w:val="center"/>
              <w:rPr>
                <w:sz w:val="18"/>
                <w:szCs w:val="18"/>
                <w:lang w:val="tr-TR"/>
              </w:rPr>
            </w:pPr>
          </w:p>
        </w:tc>
      </w:tr>
      <w:tr w:rsidR="00DC7A79" w14:paraId="40D492B2"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3ECE683"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253EE27" w14:textId="77777777" w:rsidR="00DC7A79" w:rsidRDefault="00DC7A79">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78E441B4" w14:textId="77777777" w:rsidR="00DC7A79" w:rsidRDefault="00DC7A79">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67B99A0A" w14:textId="696452D0" w:rsidR="00DC7A79" w:rsidRDefault="00D42738">
            <w:pPr>
              <w:rPr>
                <w:sz w:val="20"/>
                <w:szCs w:val="20"/>
                <w:lang w:val="tr-TR"/>
              </w:rPr>
            </w:pPr>
            <w:r w:rsidRPr="00D42738">
              <w:rPr>
                <w:sz w:val="20"/>
                <w:szCs w:val="20"/>
                <w:lang w:val="tr-TR"/>
              </w:rPr>
              <w:t>Bileşen Kütüphanesi</w:t>
            </w:r>
          </w:p>
        </w:tc>
        <w:tc>
          <w:tcPr>
            <w:tcW w:w="150" w:type="dxa"/>
            <w:tcBorders>
              <w:top w:val="dotted" w:sz="4" w:space="0" w:color="auto"/>
              <w:left w:val="dotted" w:sz="4" w:space="0" w:color="auto"/>
              <w:bottom w:val="dotted" w:sz="4" w:space="0" w:color="auto"/>
              <w:right w:val="dotted" w:sz="4" w:space="0" w:color="auto"/>
            </w:tcBorders>
            <w:vAlign w:val="center"/>
          </w:tcPr>
          <w:p w14:paraId="56575104"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ECBE90E"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FB8BFCA"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DA26C0C"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B17BCA9"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8AD70FE" w14:textId="77777777" w:rsidR="00DC7A79" w:rsidRDefault="00DC7A79">
            <w:pPr>
              <w:jc w:val="center"/>
              <w:rPr>
                <w:sz w:val="18"/>
                <w:szCs w:val="18"/>
                <w:lang w:val="tr-TR"/>
              </w:rPr>
            </w:pPr>
          </w:p>
        </w:tc>
      </w:tr>
      <w:tr w:rsidR="00DC7A79" w14:paraId="287E3E22"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60C8903"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9F10378" w14:textId="77777777" w:rsidR="00DC7A79" w:rsidRDefault="00DC7A79">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4E1EE218" w14:textId="77777777" w:rsidR="00DC7A79" w:rsidRDefault="00DC7A79">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1D481D9" w14:textId="554E0B2B" w:rsidR="00DC7A79" w:rsidRDefault="00D42738">
            <w:pPr>
              <w:rPr>
                <w:sz w:val="20"/>
                <w:szCs w:val="20"/>
                <w:lang w:val="tr-TR"/>
              </w:rPr>
            </w:pPr>
            <w:r w:rsidRPr="00D42738">
              <w:rPr>
                <w:sz w:val="20"/>
                <w:szCs w:val="20"/>
                <w:lang w:val="tr-TR"/>
              </w:rPr>
              <w:t>Veri Yapıları</w:t>
            </w:r>
          </w:p>
        </w:tc>
        <w:tc>
          <w:tcPr>
            <w:tcW w:w="150" w:type="dxa"/>
            <w:tcBorders>
              <w:top w:val="dotted" w:sz="4" w:space="0" w:color="auto"/>
              <w:left w:val="dotted" w:sz="4" w:space="0" w:color="auto"/>
              <w:bottom w:val="dotted" w:sz="4" w:space="0" w:color="auto"/>
              <w:right w:val="dotted" w:sz="4" w:space="0" w:color="auto"/>
            </w:tcBorders>
            <w:vAlign w:val="center"/>
          </w:tcPr>
          <w:p w14:paraId="20860E1E"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1D855C9"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5FE565"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0F04AAE"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D6DB9C5"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57C9C1F" w14:textId="77777777" w:rsidR="00DC7A79" w:rsidRDefault="00DC7A79">
            <w:pPr>
              <w:jc w:val="center"/>
              <w:rPr>
                <w:sz w:val="18"/>
                <w:szCs w:val="18"/>
                <w:lang w:val="tr-TR"/>
              </w:rPr>
            </w:pPr>
          </w:p>
        </w:tc>
      </w:tr>
      <w:tr w:rsidR="00DC7A79" w14:paraId="4C228AB2"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E227546"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AF9A684" w14:textId="77777777" w:rsidR="00DC7A79" w:rsidRDefault="00DC7A79">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3675F69D" w14:textId="77777777" w:rsidR="00DC7A79" w:rsidRDefault="00DC7A79">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6682A4A6" w14:textId="54E84C79" w:rsidR="00DC7A79" w:rsidRDefault="00D42738">
            <w:pPr>
              <w:rPr>
                <w:spacing w:val="8"/>
                <w:sz w:val="20"/>
                <w:szCs w:val="20"/>
                <w:lang w:val="tr-TR"/>
              </w:rPr>
            </w:pPr>
            <w:r w:rsidRPr="00D42738">
              <w:rPr>
                <w:spacing w:val="8"/>
                <w:sz w:val="20"/>
                <w:szCs w:val="20"/>
                <w:lang w:val="tr-TR"/>
              </w:rPr>
              <w:t>İşletim Sistemi Nesneleri</w:t>
            </w:r>
          </w:p>
        </w:tc>
        <w:tc>
          <w:tcPr>
            <w:tcW w:w="150" w:type="dxa"/>
            <w:tcBorders>
              <w:top w:val="dotted" w:sz="4" w:space="0" w:color="auto"/>
              <w:left w:val="dotted" w:sz="4" w:space="0" w:color="auto"/>
              <w:bottom w:val="dotted" w:sz="4" w:space="0" w:color="auto"/>
              <w:right w:val="dotted" w:sz="4" w:space="0" w:color="auto"/>
            </w:tcBorders>
            <w:vAlign w:val="center"/>
          </w:tcPr>
          <w:p w14:paraId="3CF35650"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E430504"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C244F02"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7F7D06D"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903B120"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DAEF60F" w14:textId="77777777" w:rsidR="00DC7A79" w:rsidRDefault="00DC7A79">
            <w:pPr>
              <w:jc w:val="center"/>
              <w:rPr>
                <w:sz w:val="18"/>
                <w:szCs w:val="18"/>
                <w:lang w:val="tr-TR"/>
              </w:rPr>
            </w:pPr>
          </w:p>
        </w:tc>
      </w:tr>
      <w:tr w:rsidR="00DC7A79" w14:paraId="497CD417"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42FA20F"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268F9A9" w14:textId="77777777" w:rsidR="00DC7A79" w:rsidRDefault="00DC7A79">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603E848F" w14:textId="77777777" w:rsidR="00DC7A79" w:rsidRDefault="00DC7A79">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59705CAE" w14:textId="19953399" w:rsidR="00DC7A79" w:rsidRDefault="00D42738">
            <w:pPr>
              <w:rPr>
                <w:spacing w:val="8"/>
                <w:sz w:val="20"/>
                <w:szCs w:val="20"/>
                <w:lang w:val="tr-TR"/>
              </w:rPr>
            </w:pPr>
            <w:r w:rsidRPr="00D42738">
              <w:rPr>
                <w:spacing w:val="8"/>
                <w:sz w:val="20"/>
                <w:szCs w:val="20"/>
                <w:lang w:val="tr-TR"/>
              </w:rPr>
              <w:t>Menü Tasarımı ve Formlar</w:t>
            </w:r>
          </w:p>
        </w:tc>
        <w:tc>
          <w:tcPr>
            <w:tcW w:w="150" w:type="dxa"/>
            <w:tcBorders>
              <w:top w:val="dotted" w:sz="4" w:space="0" w:color="auto"/>
              <w:left w:val="dotted" w:sz="4" w:space="0" w:color="auto"/>
              <w:bottom w:val="dotted" w:sz="4" w:space="0" w:color="auto"/>
              <w:right w:val="dotted" w:sz="4" w:space="0" w:color="auto"/>
            </w:tcBorders>
            <w:vAlign w:val="center"/>
          </w:tcPr>
          <w:p w14:paraId="46A06D48"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38D367B"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B6FBF90"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914B799"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AD462F1"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0E482DB" w14:textId="77777777" w:rsidR="00DC7A79" w:rsidRDefault="00DC7A79">
            <w:pPr>
              <w:jc w:val="center"/>
              <w:rPr>
                <w:sz w:val="18"/>
                <w:szCs w:val="18"/>
                <w:lang w:val="tr-TR"/>
              </w:rPr>
            </w:pPr>
          </w:p>
        </w:tc>
      </w:tr>
      <w:tr w:rsidR="00DC7A79" w14:paraId="6E360CF4"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4E1499A"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1D16B37" w14:textId="77777777" w:rsidR="00DC7A79" w:rsidRDefault="00DC7A79">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3A0B07C1" w14:textId="77777777" w:rsidR="00DC7A79" w:rsidRDefault="00DC7A79">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54354ABB" w14:textId="4BA187AF" w:rsidR="00DC7A79" w:rsidRDefault="00D42738">
            <w:pPr>
              <w:autoSpaceDE w:val="0"/>
              <w:autoSpaceDN w:val="0"/>
              <w:adjustRightInd w:val="0"/>
              <w:rPr>
                <w:sz w:val="20"/>
                <w:szCs w:val="20"/>
                <w:lang w:val="tr-TR"/>
              </w:rPr>
            </w:pPr>
            <w:proofErr w:type="spellStart"/>
            <w:r w:rsidRPr="00D42738">
              <w:rPr>
                <w:sz w:val="20"/>
                <w:szCs w:val="20"/>
                <w:lang w:val="tr-TR"/>
              </w:rPr>
              <w:t>Veritabanı</w:t>
            </w:r>
            <w:proofErr w:type="spellEnd"/>
            <w:r w:rsidRPr="00D42738">
              <w:rPr>
                <w:sz w:val="20"/>
                <w:szCs w:val="20"/>
                <w:lang w:val="tr-TR"/>
              </w:rPr>
              <w:t xml:space="preserve"> İşlemleri</w:t>
            </w:r>
          </w:p>
        </w:tc>
        <w:tc>
          <w:tcPr>
            <w:tcW w:w="150" w:type="dxa"/>
            <w:tcBorders>
              <w:top w:val="dotted" w:sz="4" w:space="0" w:color="auto"/>
              <w:left w:val="dotted" w:sz="4" w:space="0" w:color="auto"/>
              <w:bottom w:val="dotted" w:sz="4" w:space="0" w:color="auto"/>
              <w:right w:val="dotted" w:sz="4" w:space="0" w:color="auto"/>
            </w:tcBorders>
            <w:vAlign w:val="center"/>
          </w:tcPr>
          <w:p w14:paraId="1B80DD0D"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9ACEB87"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9D46F89"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5C7BE47"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ADB65A8"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DD7E341" w14:textId="77777777" w:rsidR="00DC7A79" w:rsidRDefault="00DC7A79">
            <w:pPr>
              <w:jc w:val="center"/>
              <w:rPr>
                <w:sz w:val="18"/>
                <w:szCs w:val="18"/>
                <w:lang w:val="tr-TR"/>
              </w:rPr>
            </w:pPr>
          </w:p>
        </w:tc>
      </w:tr>
      <w:tr w:rsidR="00DC7A79" w14:paraId="5A8684B8" w14:textId="77777777" w:rsidTr="00DC7A79">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A9BCC67"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5FD444A" w14:textId="77777777" w:rsidR="00DC7A79" w:rsidRDefault="00DC7A79">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50319F8D" w14:textId="77777777" w:rsidR="00DC7A79" w:rsidRDefault="00DC7A79">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1AC2C7CE" w14:textId="16268077" w:rsidR="00DC7A79" w:rsidRDefault="00D42738">
            <w:pPr>
              <w:rPr>
                <w:sz w:val="20"/>
                <w:szCs w:val="20"/>
                <w:lang w:val="tr-TR"/>
              </w:rPr>
            </w:pPr>
            <w:r w:rsidRPr="00D42738">
              <w:rPr>
                <w:sz w:val="20"/>
                <w:szCs w:val="20"/>
                <w:lang w:val="tr-TR"/>
              </w:rPr>
              <w:t>Etkileşimli Veri Nesneleri</w:t>
            </w:r>
          </w:p>
        </w:tc>
        <w:tc>
          <w:tcPr>
            <w:tcW w:w="150" w:type="dxa"/>
            <w:tcBorders>
              <w:top w:val="dotted" w:sz="4" w:space="0" w:color="auto"/>
              <w:left w:val="dotted" w:sz="4" w:space="0" w:color="auto"/>
              <w:bottom w:val="dotted" w:sz="4" w:space="0" w:color="auto"/>
              <w:right w:val="dotted" w:sz="4" w:space="0" w:color="auto"/>
            </w:tcBorders>
            <w:vAlign w:val="center"/>
          </w:tcPr>
          <w:p w14:paraId="3D77ECAC" w14:textId="77777777" w:rsidR="00DC7A79" w:rsidRDefault="00DC7A79">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CBF5D39" w14:textId="77777777" w:rsidR="00DC7A79" w:rsidRDefault="00DC7A79">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4682C46" w14:textId="77777777" w:rsidR="00DC7A79" w:rsidRDefault="00DC7A79">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B7747BA" w14:textId="77777777" w:rsidR="00DC7A79" w:rsidRDefault="00DC7A79">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A07A3A8" w14:textId="77777777" w:rsidR="00DC7A79" w:rsidRDefault="00DC7A79">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21E2BE4" w14:textId="77777777" w:rsidR="00DC7A79" w:rsidRDefault="00DC7A79">
            <w:pPr>
              <w:jc w:val="center"/>
              <w:rPr>
                <w:sz w:val="18"/>
                <w:szCs w:val="18"/>
                <w:lang w:val="tr-TR"/>
              </w:rPr>
            </w:pPr>
          </w:p>
        </w:tc>
      </w:tr>
      <w:tr w:rsidR="00DC7A79" w14:paraId="26ACF2CA" w14:textId="77777777" w:rsidTr="00DC7A79">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759E7E34" w14:textId="77777777" w:rsidR="00DC7A79" w:rsidRDefault="00DC7A79">
            <w:pPr>
              <w:rPr>
                <w:b/>
                <w:color w:val="1F497D"/>
                <w:sz w:val="20"/>
                <w:szCs w:val="20"/>
                <w:lang w:val="tr-TR"/>
              </w:rPr>
            </w:pPr>
            <w:r>
              <w:rPr>
                <w:b/>
                <w:color w:val="1F497D"/>
                <w:sz w:val="20"/>
                <w:szCs w:val="20"/>
                <w:lang w:val="tr-TR"/>
              </w:rPr>
              <w:t xml:space="preserve">Öğrenim Değerlendirme Metotları, </w:t>
            </w:r>
          </w:p>
          <w:p w14:paraId="5C5C8F4B" w14:textId="77777777" w:rsidR="00DC7A79" w:rsidRDefault="00DC7A79">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65F21A91" w14:textId="77777777" w:rsidR="00DC7A79" w:rsidRDefault="00DC7A79">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13F22337" w14:textId="77777777" w:rsidR="00DC7A79" w:rsidRDefault="00DC7A79">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4B3DB618" w14:textId="77777777" w:rsidR="00DC7A79" w:rsidRDefault="00DC7A79">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197F8AA4" w14:textId="77777777" w:rsidR="00DC7A79" w:rsidRDefault="00DC7A79">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4CF679D6" w14:textId="77777777" w:rsidR="00DC7A79" w:rsidRDefault="00DC7A79">
            <w:pPr>
              <w:rPr>
                <w:b/>
                <w:color w:val="1F497D"/>
                <w:sz w:val="20"/>
                <w:szCs w:val="20"/>
                <w:lang w:val="tr-TR"/>
              </w:rPr>
            </w:pPr>
            <w:r>
              <w:rPr>
                <w:b/>
                <w:color w:val="1F497D"/>
                <w:sz w:val="20"/>
                <w:szCs w:val="20"/>
                <w:lang w:val="tr-TR"/>
              </w:rPr>
              <w:t>Telafi Kuralı</w:t>
            </w:r>
          </w:p>
        </w:tc>
      </w:tr>
      <w:tr w:rsidR="00DC7A79" w14:paraId="4A1A0925"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3EB0660"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A60664A" w14:textId="77777777" w:rsidR="00DC7A79" w:rsidRDefault="00DC7A79">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5F4127C8"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1A00A15"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3AFAD15" w14:textId="77777777" w:rsidR="00DC7A79" w:rsidRDefault="00DC7A79">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58FD639" w14:textId="77777777" w:rsidR="00DC7A79" w:rsidRDefault="00DC7A79">
            <w:pPr>
              <w:rPr>
                <w:sz w:val="20"/>
                <w:szCs w:val="20"/>
                <w:lang w:val="tr-TR"/>
              </w:rPr>
            </w:pPr>
          </w:p>
        </w:tc>
      </w:tr>
      <w:tr w:rsidR="00DC7A79" w14:paraId="4AFC39F5"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3DDB25F"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10CFDC" w14:textId="77777777" w:rsidR="00DC7A79" w:rsidRDefault="00DC7A79">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5F031398"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413A4E8"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0AA2754" w14:textId="77777777" w:rsidR="00DC7A79" w:rsidRDefault="00DC7A79">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AB3B38F" w14:textId="77777777" w:rsidR="00DC7A79" w:rsidRDefault="00DC7A79">
            <w:pPr>
              <w:rPr>
                <w:sz w:val="20"/>
                <w:szCs w:val="20"/>
                <w:lang w:val="tr-TR"/>
              </w:rPr>
            </w:pPr>
          </w:p>
        </w:tc>
      </w:tr>
      <w:tr w:rsidR="00DC7A79" w14:paraId="1F85D1C3"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9485102"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6588DDE" w14:textId="77777777" w:rsidR="00DC7A79" w:rsidRDefault="00DC7A79">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3E477D2D"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79A072E"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B1255C3" w14:textId="77777777" w:rsidR="00DC7A79" w:rsidRDefault="00DC7A79">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97102D1" w14:textId="77777777" w:rsidR="00DC7A79" w:rsidRDefault="00DC7A79">
            <w:pPr>
              <w:rPr>
                <w:sz w:val="20"/>
                <w:szCs w:val="20"/>
                <w:lang w:val="tr-TR"/>
              </w:rPr>
            </w:pPr>
          </w:p>
        </w:tc>
      </w:tr>
      <w:tr w:rsidR="00DC7A79" w14:paraId="4BBBD6C1"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BCCE467"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E6336F5" w14:textId="77777777" w:rsidR="00DC7A79" w:rsidRDefault="00DC7A79">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2F403271"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CDBDFEF"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A2AA739" w14:textId="77777777" w:rsidR="00DC7A79" w:rsidRDefault="00DC7A79">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15DEF8D" w14:textId="77777777" w:rsidR="00DC7A79" w:rsidRDefault="00DC7A79">
            <w:pPr>
              <w:rPr>
                <w:sz w:val="20"/>
                <w:szCs w:val="20"/>
                <w:lang w:val="tr-TR"/>
              </w:rPr>
            </w:pPr>
          </w:p>
        </w:tc>
      </w:tr>
      <w:tr w:rsidR="00DC7A79" w14:paraId="194586BB"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02A7E7D"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94322C0" w14:textId="77777777" w:rsidR="00DC7A79" w:rsidRDefault="00DC7A79">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1F991970"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F719EF3"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4EBB222" w14:textId="77777777" w:rsidR="00DC7A79" w:rsidRDefault="00DC7A79">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11DA4BB" w14:textId="77777777" w:rsidR="00DC7A79" w:rsidRDefault="00DC7A79">
            <w:pPr>
              <w:rPr>
                <w:sz w:val="20"/>
                <w:szCs w:val="20"/>
                <w:lang w:val="tr-TR"/>
              </w:rPr>
            </w:pPr>
          </w:p>
        </w:tc>
      </w:tr>
      <w:tr w:rsidR="00DC7A79" w14:paraId="22DAAC32"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B4E83E2"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E2647AD" w14:textId="77777777" w:rsidR="00DC7A79" w:rsidRDefault="00DC7A79">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0D9871C5" w14:textId="77777777" w:rsidR="00DC7A79" w:rsidRDefault="00DC7A79">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C5155B4"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751AAA4" w14:textId="77777777" w:rsidR="00DC7A79" w:rsidRDefault="00DC7A79">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30C1DA9" w14:textId="77777777" w:rsidR="00DC7A79" w:rsidRDefault="00DC7A79">
            <w:pPr>
              <w:rPr>
                <w:sz w:val="20"/>
                <w:szCs w:val="20"/>
                <w:lang w:val="tr-TR"/>
              </w:rPr>
            </w:pPr>
          </w:p>
        </w:tc>
      </w:tr>
      <w:tr w:rsidR="00DC7A79" w14:paraId="23E920B5"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A0CBECD"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60080A3" w14:textId="77777777" w:rsidR="00DC7A79" w:rsidRDefault="00DC7A79">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2C53AF9A" w14:textId="77777777" w:rsidR="00DC7A79" w:rsidRDefault="00DC7A79">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1847E3D" w14:textId="77777777" w:rsidR="00DC7A79" w:rsidRDefault="00DC7A79">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2EBB516" w14:textId="77777777" w:rsidR="00DC7A79" w:rsidRDefault="00DC7A79">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78EFF68" w14:textId="77777777" w:rsidR="00DC7A79" w:rsidRDefault="00DC7A79">
            <w:pPr>
              <w:rPr>
                <w:sz w:val="20"/>
                <w:szCs w:val="20"/>
                <w:lang w:val="tr-TR"/>
              </w:rPr>
            </w:pPr>
          </w:p>
        </w:tc>
      </w:tr>
      <w:tr w:rsidR="00DC7A79" w14:paraId="1ED0C312"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198971F"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5EA5229" w14:textId="77777777" w:rsidR="00DC7A79" w:rsidRDefault="00DC7A79">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595EB6D3" w14:textId="77777777" w:rsidR="00DC7A79" w:rsidRDefault="00DC7A79">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198A4E1" w14:textId="77777777" w:rsidR="00DC7A79" w:rsidRDefault="00DC7A79">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7FA189D" w14:textId="77777777" w:rsidR="00DC7A79" w:rsidRDefault="00DC7A79">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08F26CF" w14:textId="77777777" w:rsidR="00DC7A79" w:rsidRDefault="00DC7A79">
            <w:pPr>
              <w:rPr>
                <w:sz w:val="18"/>
                <w:szCs w:val="18"/>
                <w:lang w:val="tr-TR"/>
              </w:rPr>
            </w:pPr>
          </w:p>
        </w:tc>
      </w:tr>
      <w:tr w:rsidR="00DC7A79" w14:paraId="19750CB2"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9D84448" w14:textId="77777777" w:rsidR="00DC7A79" w:rsidRDefault="00DC7A79">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C06796" w14:textId="77777777" w:rsidR="00DC7A79" w:rsidRDefault="00DC7A79">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8528868" w14:textId="77777777" w:rsidR="00DC7A79" w:rsidRDefault="00DC7A79">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147F058" w14:textId="77777777" w:rsidR="00DC7A79" w:rsidRDefault="00DC7A79">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FDC55C1" w14:textId="77777777" w:rsidR="00DC7A79" w:rsidRDefault="00DC7A79">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2D2BBA1" w14:textId="77777777" w:rsidR="00DC7A79" w:rsidRDefault="00DC7A79">
            <w:pPr>
              <w:rPr>
                <w:sz w:val="18"/>
                <w:szCs w:val="18"/>
                <w:lang w:val="tr-TR"/>
              </w:rPr>
            </w:pPr>
          </w:p>
        </w:tc>
      </w:tr>
      <w:tr w:rsidR="00DC7A79" w14:paraId="6300FEA5" w14:textId="77777777" w:rsidTr="00DC7A79">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A74D039" w14:textId="77777777" w:rsidR="00DC7A79" w:rsidRDefault="00DC7A79">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2E64E018" w14:textId="77777777" w:rsidR="00DC7A79" w:rsidRDefault="00DC7A79">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6EF5B3D6" w14:textId="77777777" w:rsidR="00DC7A79" w:rsidRDefault="00DC7A79">
            <w:pPr>
              <w:rPr>
                <w:b/>
                <w:sz w:val="20"/>
                <w:szCs w:val="20"/>
                <w:lang w:val="tr-TR"/>
              </w:rPr>
            </w:pPr>
            <w:r>
              <w:rPr>
                <w:b/>
                <w:color w:val="1F497D"/>
                <w:sz w:val="20"/>
                <w:szCs w:val="20"/>
                <w:lang w:val="tr-TR"/>
              </w:rPr>
              <w:t>100%</w:t>
            </w:r>
          </w:p>
        </w:tc>
      </w:tr>
      <w:tr w:rsidR="00DC7A79" w14:paraId="0283D129" w14:textId="77777777" w:rsidTr="00DC7A79">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3835DAFB" w14:textId="77777777" w:rsidR="00DC7A79" w:rsidRDefault="00DC7A79">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51E9D43" w14:textId="77777777" w:rsidR="00DC7A79" w:rsidRDefault="00DC7A79">
            <w:pPr>
              <w:jc w:val="both"/>
              <w:rPr>
                <w:sz w:val="20"/>
                <w:szCs w:val="20"/>
                <w:lang w:val="tr-TR"/>
              </w:rPr>
            </w:pPr>
            <w:r>
              <w:rPr>
                <w:sz w:val="20"/>
                <w:szCs w:val="20"/>
                <w:lang w:val="tr-TR"/>
              </w:rPr>
              <w:t>Öğrenciler öğrenim çıktılarını …… ile göstereceklerdir.</w:t>
            </w:r>
          </w:p>
        </w:tc>
      </w:tr>
      <w:tr w:rsidR="00DC7A79" w14:paraId="4779B8AB" w14:textId="77777777" w:rsidTr="00DC7A79">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15FBBFC1" w14:textId="77777777" w:rsidR="00DC7A79" w:rsidRDefault="00DC7A79">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75F808E2" w14:textId="77777777" w:rsidR="00DC7A79" w:rsidRDefault="00DC7A79">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DC7A79" w14:paraId="7C48D68C" w14:textId="77777777" w:rsidTr="00DC7A79">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23AE479F" w14:textId="77777777" w:rsidR="00DC7A79" w:rsidRDefault="00DC7A79">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6FFE6DE2" w14:textId="77777777" w:rsidR="00DC7A79" w:rsidRDefault="00DC7A79">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0ECA701D" w14:textId="77777777" w:rsidR="00DC7A79" w:rsidRDefault="00DC7A79">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073BC980" w14:textId="77777777" w:rsidR="00DC7A79" w:rsidRDefault="00DC7A79">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1BADF97C" w14:textId="77777777" w:rsidR="00DC7A79" w:rsidRDefault="00DC7A79">
            <w:pPr>
              <w:jc w:val="center"/>
              <w:rPr>
                <w:b/>
                <w:color w:val="1F497D"/>
                <w:sz w:val="20"/>
                <w:szCs w:val="20"/>
                <w:lang w:val="tr-TR"/>
              </w:rPr>
            </w:pPr>
            <w:r>
              <w:rPr>
                <w:b/>
                <w:color w:val="1F497D"/>
                <w:sz w:val="20"/>
                <w:szCs w:val="20"/>
                <w:lang w:val="tr-TR"/>
              </w:rPr>
              <w:t>Saat</w:t>
            </w:r>
          </w:p>
        </w:tc>
      </w:tr>
      <w:tr w:rsidR="00DC7A79" w14:paraId="62AC42F1"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15BA429" w14:textId="77777777" w:rsidR="00DC7A79" w:rsidRDefault="00DC7A79">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03B57092" w14:textId="77777777" w:rsidR="00DC7A79" w:rsidRDefault="00DC7A79">
            <w:pPr>
              <w:jc w:val="center"/>
              <w:rPr>
                <w:sz w:val="20"/>
                <w:szCs w:val="20"/>
                <w:lang w:val="tr-TR"/>
              </w:rPr>
            </w:pPr>
            <w:r>
              <w:rPr>
                <w:b/>
                <w:color w:val="1F497D"/>
                <w:sz w:val="20"/>
                <w:szCs w:val="20"/>
                <w:lang w:val="tr-TR"/>
              </w:rPr>
              <w:t>Öğretim elemanı tarafından uygulanan süre</w:t>
            </w:r>
          </w:p>
        </w:tc>
      </w:tr>
      <w:tr w:rsidR="00DC7A79" w14:paraId="763135E4"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590F058"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4611CD0" w14:textId="77777777" w:rsidR="00DC7A79" w:rsidRDefault="00DC7A79">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3C9B1DEC" w14:textId="77777777" w:rsidR="00DC7A79" w:rsidRDefault="00DC7A79">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25D7AFB7"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E7CD62C" w14:textId="3B63D740" w:rsidR="00DC7A79" w:rsidRDefault="005F635D">
            <w:pPr>
              <w:jc w:val="center"/>
              <w:rPr>
                <w:color w:val="000000"/>
                <w:sz w:val="20"/>
                <w:szCs w:val="20"/>
                <w:lang w:val="tr-TR"/>
              </w:rPr>
            </w:pPr>
            <w:r>
              <w:rPr>
                <w:color w:val="000000"/>
                <w:sz w:val="20"/>
                <w:szCs w:val="20"/>
                <w:lang w:val="tr-TR"/>
              </w:rPr>
              <w:t>42</w:t>
            </w:r>
          </w:p>
        </w:tc>
      </w:tr>
      <w:tr w:rsidR="00DC7A79" w14:paraId="224FA79B"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8ED58D9"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47661C3" w14:textId="77777777" w:rsidR="00DC7A79" w:rsidRDefault="00DC7A79">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6C914303" w14:textId="77777777" w:rsidR="00DC7A79" w:rsidRDefault="00DC7A79">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1BC4CDBE" w14:textId="77777777" w:rsidR="00DC7A79" w:rsidRDefault="00DC7A79">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815AB0B" w14:textId="77777777" w:rsidR="00DC7A79" w:rsidRDefault="00DC7A79">
            <w:pPr>
              <w:jc w:val="center"/>
              <w:rPr>
                <w:sz w:val="20"/>
                <w:szCs w:val="20"/>
                <w:lang w:val="tr-TR"/>
              </w:rPr>
            </w:pPr>
          </w:p>
        </w:tc>
      </w:tr>
      <w:tr w:rsidR="00DC7A79" w14:paraId="04513D38"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4DD9A48"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474A61B" w14:textId="77777777" w:rsidR="00DC7A79" w:rsidRDefault="00DC7A79">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2A152D81" w14:textId="77777777" w:rsidR="00DC7A79" w:rsidRDefault="00DC7A79">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097F8396" w14:textId="77777777" w:rsidR="00DC7A79" w:rsidRDefault="00DC7A79">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BE7BD2C" w14:textId="77777777" w:rsidR="00DC7A79" w:rsidRDefault="00DC7A79">
            <w:pPr>
              <w:jc w:val="center"/>
              <w:rPr>
                <w:sz w:val="20"/>
                <w:szCs w:val="20"/>
                <w:lang w:val="tr-TR"/>
              </w:rPr>
            </w:pPr>
          </w:p>
        </w:tc>
      </w:tr>
      <w:tr w:rsidR="00DC7A79" w14:paraId="3E708D73"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BA6471D"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502FF18" w14:textId="77777777" w:rsidR="00DC7A79" w:rsidRDefault="00DC7A79">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0F013A93" w14:textId="77777777" w:rsidR="00DC7A79" w:rsidRDefault="00DC7A79">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3D30E0CF" w14:textId="77777777" w:rsidR="00DC7A79" w:rsidRDefault="00DC7A79">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72D4303" w14:textId="77777777" w:rsidR="00DC7A79" w:rsidRDefault="00DC7A79">
            <w:pPr>
              <w:jc w:val="center"/>
              <w:rPr>
                <w:sz w:val="20"/>
                <w:szCs w:val="20"/>
                <w:lang w:val="tr-TR"/>
              </w:rPr>
            </w:pPr>
          </w:p>
        </w:tc>
      </w:tr>
      <w:tr w:rsidR="00DC7A79" w14:paraId="63A58C6D"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EEF59ED"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F59E18B" w14:textId="77777777" w:rsidR="00DC7A79" w:rsidRDefault="00DC7A79">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762E627E" w14:textId="77777777" w:rsidR="00DC7A79" w:rsidRDefault="00DC7A79">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6C85632C" w14:textId="77777777" w:rsidR="00DC7A79" w:rsidRDefault="00DC7A79">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43A824C" w14:textId="77777777" w:rsidR="00DC7A79" w:rsidRDefault="00DC7A79">
            <w:pPr>
              <w:jc w:val="center"/>
              <w:rPr>
                <w:sz w:val="20"/>
                <w:szCs w:val="20"/>
                <w:lang w:val="tr-TR"/>
              </w:rPr>
            </w:pPr>
          </w:p>
        </w:tc>
      </w:tr>
      <w:tr w:rsidR="00DC7A79" w14:paraId="297A5931"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109243C"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6C00E8E" w14:textId="77777777" w:rsidR="00DC7A79" w:rsidRDefault="00DC7A79">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00FB21A0" w14:textId="77777777" w:rsidR="00DC7A79" w:rsidRDefault="00DC7A79">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3D45A7E7" w14:textId="77777777" w:rsidR="00DC7A79" w:rsidRDefault="00DC7A79">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4472C46" w14:textId="77777777" w:rsidR="00DC7A79" w:rsidRDefault="00DC7A79">
            <w:pPr>
              <w:jc w:val="center"/>
              <w:rPr>
                <w:sz w:val="20"/>
                <w:szCs w:val="20"/>
                <w:lang w:val="tr-TR"/>
              </w:rPr>
            </w:pPr>
          </w:p>
        </w:tc>
      </w:tr>
      <w:tr w:rsidR="00DC7A79" w14:paraId="190A83F8"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5BC6585" w14:textId="77777777" w:rsidR="00DC7A79" w:rsidRDefault="00DC7A79">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78F8C6A" w14:textId="77777777" w:rsidR="00DC7A79" w:rsidRDefault="00DC7A79">
            <w:pPr>
              <w:jc w:val="center"/>
              <w:rPr>
                <w:b/>
                <w:i/>
                <w:color w:val="1F497D"/>
                <w:sz w:val="20"/>
                <w:szCs w:val="20"/>
                <w:lang w:val="tr-TR"/>
              </w:rPr>
            </w:pPr>
            <w:r>
              <w:rPr>
                <w:b/>
                <w:color w:val="1F497D"/>
                <w:sz w:val="20"/>
                <w:szCs w:val="20"/>
                <w:lang w:val="tr-TR"/>
              </w:rPr>
              <w:t>Öğrencinin ayırması beklenen tahmini süre</w:t>
            </w:r>
          </w:p>
        </w:tc>
      </w:tr>
      <w:tr w:rsidR="00DC7A79" w14:paraId="05D50EEE"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375832E"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E365D7F" w14:textId="77777777" w:rsidR="00DC7A79" w:rsidRDefault="00DC7A79">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56AD862F" w14:textId="77777777" w:rsidR="00DC7A79" w:rsidRDefault="00DC7A79">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5A01A9FD"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CE344DA" w14:textId="5D0EBFA7" w:rsidR="00DC7A79" w:rsidRDefault="005F635D">
            <w:pPr>
              <w:jc w:val="center"/>
              <w:rPr>
                <w:color w:val="000000"/>
                <w:sz w:val="20"/>
                <w:szCs w:val="20"/>
                <w:lang w:val="tr-TR"/>
              </w:rPr>
            </w:pPr>
            <w:r>
              <w:rPr>
                <w:color w:val="000000"/>
                <w:sz w:val="20"/>
                <w:szCs w:val="20"/>
                <w:lang w:val="tr-TR"/>
              </w:rPr>
              <w:t>15</w:t>
            </w:r>
          </w:p>
        </w:tc>
      </w:tr>
      <w:tr w:rsidR="00DC7A79" w14:paraId="72A8E719"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9AA689F"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97C8362" w14:textId="77777777" w:rsidR="00DC7A79" w:rsidRDefault="00DC7A79">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38C94ED2" w14:textId="77777777" w:rsidR="00DC7A79" w:rsidRDefault="00DC7A79">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1DE1B0D2"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6493CA8" w14:textId="77777777" w:rsidR="00DC7A79" w:rsidRDefault="00DC7A79">
            <w:pPr>
              <w:jc w:val="center"/>
              <w:rPr>
                <w:color w:val="000000"/>
                <w:sz w:val="20"/>
                <w:szCs w:val="20"/>
                <w:lang w:val="tr-TR"/>
              </w:rPr>
            </w:pPr>
          </w:p>
        </w:tc>
      </w:tr>
      <w:tr w:rsidR="00DC7A79" w14:paraId="6A699400"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4B6A3D7"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DB84F63" w14:textId="77777777" w:rsidR="00DC7A79" w:rsidRDefault="00DC7A79">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22CA7277" w14:textId="77777777" w:rsidR="00DC7A79" w:rsidRDefault="00DC7A79">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4B960F7A"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6DCA9C3" w14:textId="31F795EE" w:rsidR="00DC7A79" w:rsidRDefault="005F635D">
            <w:pPr>
              <w:jc w:val="center"/>
              <w:rPr>
                <w:color w:val="000000"/>
                <w:sz w:val="20"/>
                <w:szCs w:val="20"/>
                <w:lang w:val="tr-TR"/>
              </w:rPr>
            </w:pPr>
            <w:r>
              <w:rPr>
                <w:color w:val="000000"/>
                <w:sz w:val="20"/>
                <w:szCs w:val="20"/>
                <w:lang w:val="tr-TR"/>
              </w:rPr>
              <w:t>14</w:t>
            </w:r>
          </w:p>
        </w:tc>
      </w:tr>
      <w:tr w:rsidR="00DC7A79" w14:paraId="56B8E291"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F5FAEFF" w14:textId="77777777" w:rsidR="00DC7A79" w:rsidRDefault="00DC7A79">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4C95529" w14:textId="77777777" w:rsidR="00DC7A79" w:rsidRDefault="00DC7A79">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7AD4EEB7" w14:textId="77777777" w:rsidR="00DC7A79" w:rsidRDefault="00DC7A79">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55D6E71A"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06CBDC4" w14:textId="07867B3F" w:rsidR="00DC7A79" w:rsidRDefault="005F635D">
            <w:pPr>
              <w:jc w:val="center"/>
              <w:rPr>
                <w:sz w:val="20"/>
                <w:szCs w:val="20"/>
                <w:lang w:val="tr-TR"/>
              </w:rPr>
            </w:pPr>
            <w:r>
              <w:rPr>
                <w:sz w:val="20"/>
                <w:szCs w:val="20"/>
                <w:lang w:val="tr-TR"/>
              </w:rPr>
              <w:t>14</w:t>
            </w:r>
          </w:p>
        </w:tc>
      </w:tr>
      <w:tr w:rsidR="00DC7A79" w14:paraId="55CB2188" w14:textId="77777777" w:rsidTr="00DC7A79">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D8B0C4" w14:textId="77777777" w:rsidR="00DC7A79" w:rsidRDefault="00DC7A79">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4D020BBF" w14:textId="77777777" w:rsidR="00DC7A79" w:rsidRDefault="00DC7A79">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62896F3C" w14:textId="77777777" w:rsidR="00DC7A79" w:rsidRDefault="00DC7A79">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4D7D2A43" w14:textId="1034A74E" w:rsidR="00DC7A79" w:rsidRDefault="005F635D">
            <w:pPr>
              <w:jc w:val="center"/>
              <w:rPr>
                <w:sz w:val="20"/>
                <w:szCs w:val="20"/>
                <w:lang w:val="tr-TR"/>
              </w:rPr>
            </w:pPr>
            <w:r>
              <w:rPr>
                <w:sz w:val="20"/>
                <w:szCs w:val="20"/>
                <w:lang w:val="tr-TR"/>
              </w:rPr>
              <w:t>85</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FA10C" w14:textId="77777777" w:rsidR="00994D12" w:rsidRDefault="00994D12" w:rsidP="00AC6DCE">
      <w:r>
        <w:separator/>
      </w:r>
    </w:p>
  </w:endnote>
  <w:endnote w:type="continuationSeparator" w:id="0">
    <w:p w14:paraId="4B1105D4" w14:textId="77777777" w:rsidR="00994D12" w:rsidRDefault="00994D1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4E035F" w14:textId="59FD7AC4" w:rsidR="00930FB0" w:rsidRDefault="00930FB0" w:rsidP="00930FB0">
    <w:pPr>
      <w:pStyle w:val="Footer"/>
    </w:pPr>
    <w:r>
      <w:t>F</w:t>
    </w:r>
    <w:r>
      <w:t>orm No: ÜY-FR-0239</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63B40359" w14:textId="77777777" w:rsidR="00930FB0" w:rsidRDefault="00930F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E7D68" w14:textId="77777777" w:rsidR="00994D12" w:rsidRDefault="00994D12" w:rsidP="00AC6DCE">
      <w:r>
        <w:separator/>
      </w:r>
    </w:p>
  </w:footnote>
  <w:footnote w:type="continuationSeparator" w:id="0">
    <w:p w14:paraId="54AE3EB6" w14:textId="77777777" w:rsidR="00994D12" w:rsidRDefault="00994D12"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11DD"/>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31CA"/>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4DDA"/>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5F635D"/>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3DA1"/>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2F12"/>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D76B6"/>
    <w:rsid w:val="008E0336"/>
    <w:rsid w:val="008E1A61"/>
    <w:rsid w:val="008E4105"/>
    <w:rsid w:val="008F6FE8"/>
    <w:rsid w:val="00900909"/>
    <w:rsid w:val="00904238"/>
    <w:rsid w:val="0090620F"/>
    <w:rsid w:val="00917E2D"/>
    <w:rsid w:val="00920D71"/>
    <w:rsid w:val="00921622"/>
    <w:rsid w:val="00930FB0"/>
    <w:rsid w:val="00932F84"/>
    <w:rsid w:val="00933D75"/>
    <w:rsid w:val="00936C34"/>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94D12"/>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22FC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2D9E"/>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067FA"/>
    <w:rsid w:val="00D117B5"/>
    <w:rsid w:val="00D22268"/>
    <w:rsid w:val="00D23197"/>
    <w:rsid w:val="00D259E0"/>
    <w:rsid w:val="00D42738"/>
    <w:rsid w:val="00D47D24"/>
    <w:rsid w:val="00D50681"/>
    <w:rsid w:val="00D524C6"/>
    <w:rsid w:val="00D5555E"/>
    <w:rsid w:val="00D56000"/>
    <w:rsid w:val="00D607EE"/>
    <w:rsid w:val="00D75F2D"/>
    <w:rsid w:val="00D805E9"/>
    <w:rsid w:val="00D87011"/>
    <w:rsid w:val="00D872F1"/>
    <w:rsid w:val="00D90534"/>
    <w:rsid w:val="00D91EED"/>
    <w:rsid w:val="00D91FCC"/>
    <w:rsid w:val="00DA039C"/>
    <w:rsid w:val="00DA0FBA"/>
    <w:rsid w:val="00DA1765"/>
    <w:rsid w:val="00DA5560"/>
    <w:rsid w:val="00DB01F0"/>
    <w:rsid w:val="00DB294F"/>
    <w:rsid w:val="00DB53B5"/>
    <w:rsid w:val="00DC320F"/>
    <w:rsid w:val="00DC7A79"/>
    <w:rsid w:val="00DD4804"/>
    <w:rsid w:val="00DE2D78"/>
    <w:rsid w:val="00DE7F14"/>
    <w:rsid w:val="00DF049E"/>
    <w:rsid w:val="00DF0673"/>
    <w:rsid w:val="00DF123F"/>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71308564">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0750356">
      <w:bodyDiv w:val="1"/>
      <w:marLeft w:val="0"/>
      <w:marRight w:val="0"/>
      <w:marTop w:val="0"/>
      <w:marBottom w:val="0"/>
      <w:divBdr>
        <w:top w:val="none" w:sz="0" w:space="0" w:color="auto"/>
        <w:left w:val="none" w:sz="0" w:space="0" w:color="auto"/>
        <w:bottom w:val="none" w:sz="0" w:space="0" w:color="auto"/>
        <w:right w:val="none" w:sz="0" w:space="0" w:color="auto"/>
      </w:divBdr>
    </w:div>
    <w:div w:id="1204749797">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8120828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19891326">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4214C-6F9C-4925-A5BF-14FA60089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976</Words>
  <Characters>6466</Characters>
  <Application>Microsoft Office Word</Application>
  <DocSecurity>0</DocSecurity>
  <Lines>53</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0</cp:revision>
  <cp:lastPrinted>2016-05-25T10:33:00Z</cp:lastPrinted>
  <dcterms:created xsi:type="dcterms:W3CDTF">2018-10-16T11:57:00Z</dcterms:created>
  <dcterms:modified xsi:type="dcterms:W3CDTF">2018-12-17T06:42:00Z</dcterms:modified>
</cp:coreProperties>
</file>